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EF4433A" w14:textId="26D6FED6" w:rsidR="004E37AA" w:rsidRPr="0035149D" w:rsidRDefault="004E37AA" w:rsidP="004E37AA">
      <w:pPr>
        <w:pStyle w:val="Title"/>
        <w:rPr>
          <w:b/>
          <w:bCs/>
          <w:color w:val="25252D"/>
        </w:rPr>
      </w:pPr>
      <w:bookmarkStart w:id="0" w:name="_Hlk110602747"/>
      <w:bookmarkEnd w:id="0"/>
      <w:r w:rsidRPr="003D048C">
        <w:rPr>
          <w:bCs/>
          <w:color w:val="0B6BCB"/>
        </w:rPr>
        <w:t>Matthew</w:t>
      </w:r>
      <w:r w:rsidRPr="003A0E2B">
        <w:rPr>
          <w:bCs/>
        </w:rPr>
        <w:t xml:space="preserve"> </w:t>
      </w:r>
      <w:r w:rsidRPr="00892A97">
        <w:rPr>
          <w:bCs/>
        </w:rPr>
        <w:t>Kwong</w:t>
      </w:r>
    </w:p>
    <w:p w14:paraId="2BC3FDB6" w14:textId="5C201D81" w:rsidR="004E37AA" w:rsidRPr="00666BD3" w:rsidRDefault="009673B8" w:rsidP="00666BD3">
      <w:pPr>
        <w:pStyle w:val="Subtitle"/>
      </w:pPr>
      <w:r w:rsidRPr="00666BD3">
        <w:t xml:space="preserve">Senior Web Engineer </w:t>
      </w:r>
      <w:r w:rsidR="002C42B2">
        <w:t>s</w:t>
      </w:r>
      <w:r w:rsidRPr="00666BD3">
        <w:t>@ Viu</w:t>
      </w:r>
    </w:p>
    <w:p w14:paraId="48DDA23A" w14:textId="6E1904C5" w:rsidR="00EA5B0B" w:rsidRPr="004C7370" w:rsidRDefault="00397074" w:rsidP="00EF6BC1">
      <w:pPr>
        <w:spacing w:line="240" w:lineRule="auto"/>
        <w:rPr>
          <w:sz w:val="18"/>
          <w:szCs w:val="18"/>
          <w:lang w:val="de-D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0985B188" wp14:editId="3C32AE2E">
            <wp:extent cx="127000" cy="127000"/>
            <wp:effectExtent l="0" t="0" r="6350" b="6350"/>
            <wp:docPr id="21" name="Graphic 21" descr="phone number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 descr="phone number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0" w:history="1">
        <w:r w:rsidR="00402D29" w:rsidRPr="004C7370">
          <w:rPr>
            <w:sz w:val="18"/>
            <w:szCs w:val="18"/>
            <w:lang w:val="de-DE"/>
          </w:rPr>
          <w:t>+852 6095 4241</w:t>
        </w:r>
      </w:hyperlink>
    </w:p>
    <w:p w14:paraId="01C3A5AE" w14:textId="49744CF8" w:rsidR="00EA5B0B" w:rsidRPr="004C7370" w:rsidRDefault="005C04C1" w:rsidP="00EF6BC1">
      <w:pPr>
        <w:spacing w:line="240" w:lineRule="auto"/>
        <w:rPr>
          <w:rStyle w:val="Hyperlink"/>
          <w:color w:val="32383E"/>
          <w:sz w:val="18"/>
          <w:szCs w:val="18"/>
          <w:u w:val="non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713E8BC4" wp14:editId="70128521">
            <wp:extent cx="127000" cy="127000"/>
            <wp:effectExtent l="0" t="0" r="6350" b="6350"/>
            <wp:docPr id="1681585897" name="Graphic 1681585897" descr="email address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585897" name="Graphic 1681585897" descr="email address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3" w:history="1">
        <w:r w:rsidRPr="004C7370">
          <w:rPr>
            <w:rStyle w:val="Hyperlink"/>
            <w:color w:val="32383E"/>
            <w:sz w:val="18"/>
            <w:szCs w:val="18"/>
            <w:u w:val="none"/>
          </w:rPr>
          <w:t>contact@mwskwong.com</w:t>
        </w:r>
      </w:hyperlink>
    </w:p>
    <w:p w14:paraId="627858CA" w14:textId="7301DBA8" w:rsidR="00F30DF9" w:rsidRPr="004C7370" w:rsidRDefault="00F30DF9" w:rsidP="00EF6BC1">
      <w:pPr>
        <w:spacing w:line="240" w:lineRule="auto"/>
        <w:rPr>
          <w:sz w:val="18"/>
          <w:szCs w:val="18"/>
          <w:lang w:val="de-D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0377FBBD" wp14:editId="4AD4345F">
            <wp:extent cx="127000" cy="127000"/>
            <wp:effectExtent l="0" t="0" r="6350" b="6350"/>
            <wp:docPr id="37" name="Graphic 37" descr="LinkedIn profil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 descr="LinkedIn profil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6" w:history="1">
        <w:r w:rsidR="004143AC" w:rsidRPr="004C7370">
          <w:rPr>
            <w:rStyle w:val="Hyperlink"/>
            <w:color w:val="32383E"/>
            <w:sz w:val="18"/>
            <w:szCs w:val="18"/>
            <w:u w:val="none"/>
            <w:lang w:val="de-DE"/>
          </w:rPr>
          <w:t>in/mwskwong</w:t>
        </w:r>
      </w:hyperlink>
    </w:p>
    <w:p w14:paraId="797E78A5" w14:textId="109941A7" w:rsidR="00D459C4" w:rsidRPr="004C7370" w:rsidRDefault="00397074" w:rsidP="00EF6BC1">
      <w:pPr>
        <w:spacing w:line="240" w:lineRule="auto"/>
        <w:rPr>
          <w:sz w:val="18"/>
          <w:szCs w:val="18"/>
        </w:rPr>
        <w:sectPr w:rsidR="00D459C4" w:rsidRPr="004C7370" w:rsidSect="002E3E5D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125C56EE" wp14:editId="48E157F4">
            <wp:extent cx="127000" cy="127000"/>
            <wp:effectExtent l="0" t="0" r="6350" b="6350"/>
            <wp:docPr id="16" name="Graphic 16" descr="personal 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personal 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</w:rPr>
        <w:t xml:space="preserve"> </w:t>
      </w:r>
      <w:hyperlink r:id="rId19" w:history="1">
        <w:r w:rsidR="00402D29" w:rsidRPr="004C7370">
          <w:rPr>
            <w:rStyle w:val="Hyperlink"/>
            <w:color w:val="32383E"/>
            <w:sz w:val="18"/>
            <w:szCs w:val="18"/>
            <w:u w:val="none"/>
          </w:rPr>
          <w:t>mwskwong.com</w:t>
        </w:r>
      </w:hyperlink>
      <w:r w:rsidR="00402D29" w:rsidRPr="004C7370">
        <w:rPr>
          <w:rStyle w:val="Hyperlink"/>
          <w:color w:val="32383E"/>
          <w:sz w:val="18"/>
          <w:szCs w:val="18"/>
          <w:u w:val="none"/>
        </w:rPr>
        <w:t xml:space="preserve"> </w:t>
      </w:r>
    </w:p>
    <w:p w14:paraId="05AC3FC9" w14:textId="75E4F3A7" w:rsidR="00D459C4" w:rsidRPr="00367E67" w:rsidRDefault="00A448C5" w:rsidP="00C94429">
      <w:pPr>
        <w:pStyle w:val="Heading1"/>
      </w:pPr>
      <w:r w:rsidRPr="00367E67">
        <w:t>Recent Experience</w:t>
      </w:r>
    </w:p>
    <w:p w14:paraId="66F2D712" w14:textId="77777777" w:rsidR="001B3ECB" w:rsidRDefault="00DF723F" w:rsidP="00ED6658">
      <w:pPr>
        <w:pStyle w:val="Heading2"/>
        <w:rPr>
          <w:rStyle w:val="Heading2Char"/>
        </w:rPr>
      </w:pPr>
      <w:r w:rsidRPr="00AC39B5">
        <w:rPr>
          <w:rStyle w:val="Heading2Char"/>
        </w:rPr>
        <w:t>Senior Web Engineer</w:t>
      </w:r>
    </w:p>
    <w:p w14:paraId="5087F3A8" w14:textId="53BBCEA1" w:rsidR="00DF723F" w:rsidRDefault="000B7937" w:rsidP="001B3ECB">
      <w:pPr>
        <w:rPr>
          <w:rStyle w:val="Hyperlink"/>
          <w:color w:val="0B6BCB"/>
          <w:u w:val="none"/>
        </w:rPr>
      </w:pPr>
      <w:r w:rsidRPr="00853EEC">
        <w:rPr>
          <w:rStyle w:val="MetadataChar"/>
        </w:rPr>
        <w:t>Sep 2023 – Present</w:t>
      </w:r>
      <w:r w:rsidRPr="001B3ECB">
        <w:rPr>
          <w:rStyle w:val="MetadataChar"/>
        </w:rPr>
        <w:t xml:space="preserve"> </w:t>
      </w:r>
      <w:r w:rsidRPr="00EB7ADF">
        <w:t xml:space="preserve">| </w:t>
      </w:r>
      <w:hyperlink r:id="rId20" w:history="1">
        <w:r w:rsidRPr="0057140B">
          <w:rPr>
            <w:rStyle w:val="Hyperlink"/>
            <w:color w:val="0B6BCB"/>
            <w:u w:val="none"/>
          </w:rPr>
          <w:t>Viu</w:t>
        </w:r>
      </w:hyperlink>
    </w:p>
    <w:p w14:paraId="2B7C52E8" w14:textId="58158679" w:rsidR="00D03F21" w:rsidRPr="0074169C" w:rsidRDefault="00D03F21" w:rsidP="0071273C">
      <w:pPr>
        <w:rPr>
          <w:color w:val="25252D"/>
        </w:rPr>
      </w:pPr>
      <w:r w:rsidRPr="0074169C">
        <w:rPr>
          <w:noProof/>
          <w:position w:val="-5"/>
          <w:szCs w:val="20"/>
        </w:rPr>
        <w:drawing>
          <wp:inline distT="0" distB="0" distL="0" distR="0" wp14:anchorId="24971CDE" wp14:editId="1695E7C7">
            <wp:extent cx="127000" cy="127000"/>
            <wp:effectExtent l="0" t="0" r="6350" b="6350"/>
            <wp:docPr id="1231424452" name="Graphic 12314244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1424452" name="Graphic 12314244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4169C">
        <w:rPr>
          <w:color w:val="25252D"/>
        </w:rPr>
        <w:t xml:space="preserve"> </w:t>
      </w:r>
      <w:hyperlink r:id="rId23" w:history="1">
        <w:r w:rsidR="000A6A35" w:rsidRPr="0074169C">
          <w:rPr>
            <w:rStyle w:val="Hyperlink"/>
            <w:color w:val="0B6BCB"/>
            <w:u w:val="none"/>
          </w:rPr>
          <w:t>Viu</w:t>
        </w:r>
        <w:r w:rsidRPr="0074169C">
          <w:rPr>
            <w:rStyle w:val="Hyperlink"/>
            <w:color w:val="0B6BCB"/>
            <w:u w:val="none"/>
          </w:rPr>
          <w:t>.com</w:t>
        </w:r>
      </w:hyperlink>
    </w:p>
    <w:p w14:paraId="60CA9549" w14:textId="77777777" w:rsidR="006307DD" w:rsidRDefault="002D22A3" w:rsidP="00810B94">
      <w:pPr>
        <w:pStyle w:val="Heading2"/>
        <w:rPr>
          <w:rStyle w:val="Heading2Char"/>
        </w:rPr>
      </w:pPr>
      <w:r w:rsidRPr="007C6F46">
        <w:rPr>
          <w:rStyle w:val="Heading2Char"/>
        </w:rPr>
        <w:t>Frontend Engineer</w:t>
      </w:r>
    </w:p>
    <w:p w14:paraId="7B145179" w14:textId="040462D8" w:rsidR="00256C7D" w:rsidRPr="00256C7D" w:rsidRDefault="00256C7D" w:rsidP="00261D39">
      <w:r w:rsidRPr="00853EEC">
        <w:rPr>
          <w:rStyle w:val="MetadataChar"/>
        </w:rPr>
        <w:t>Oct 2022 – Sep 2023</w:t>
      </w:r>
      <w:r w:rsidRPr="00EB7ADF">
        <w:t xml:space="preserve"> </w:t>
      </w:r>
      <w:r w:rsidRPr="00200308">
        <w:t>|</w:t>
      </w:r>
      <w:r w:rsidRPr="00EB7ADF">
        <w:t xml:space="preserve"> </w:t>
      </w:r>
      <w:hyperlink r:id="rId24" w:history="1">
        <w:r w:rsidRPr="0057140B">
          <w:rPr>
            <w:rStyle w:val="Hyperlink"/>
            <w:color w:val="0B6BCB"/>
            <w:u w:val="none"/>
          </w:rPr>
          <w:t>TecPal Ltd.</w:t>
        </w:r>
      </w:hyperlink>
    </w:p>
    <w:p w14:paraId="3832DB58" w14:textId="46200A43" w:rsidR="00551A29" w:rsidRPr="00DE6398" w:rsidRDefault="00A01B69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I</w:t>
      </w:r>
      <w:r w:rsidR="00551A29" w:rsidRPr="00DE6398">
        <w:t>mplemented key features in Vue and React applications, including an authorization system, shopping list, customer review management system, and blog, enhancing the user experience and driving business growth.</w:t>
      </w:r>
    </w:p>
    <w:p w14:paraId="0D17B955" w14:textId="0BE036EF" w:rsidR="009612FA" w:rsidRPr="00DE6398" w:rsidRDefault="009612FA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Developed a personalized Strapi plugin that enables live content preview, resulting in a streamlined content creation and editing process and increased productivity.</w:t>
      </w:r>
    </w:p>
    <w:p w14:paraId="2885A5F0" w14:textId="77777777" w:rsidR="00A26FDE" w:rsidRPr="00DE6398" w:rsidRDefault="00A26FDE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Conducted a technical review and led proof-of-concept development for the migration of web applications from Vue to Astro and Next.js, paving the way for future adoption of these technologies.</w:t>
      </w:r>
    </w:p>
    <w:p w14:paraId="07592A84" w14:textId="3318FE8F" w:rsidR="00EC41E9" w:rsidRPr="00DE6398" w:rsidRDefault="00CD365A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Spearheaded the implementation of Turborepo, laying the groundwork for a successful transition and improving the efficiency of the development process.</w:t>
      </w:r>
    </w:p>
    <w:p w14:paraId="6274EB7D" w14:textId="7DF52BBD" w:rsidR="009612FA" w:rsidRPr="00AB10E2" w:rsidRDefault="009612FA" w:rsidP="009612FA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DE6398">
        <w:rPr>
          <w:rFonts w:eastAsia="Times New Roman"/>
          <w:lang w:val="en-US"/>
        </w:rPr>
        <w:t>Facilitated the migration of Vue applications from legacy WordPress APIs to modern RESTful APIs, ensuring a seamless transition.</w:t>
      </w:r>
    </w:p>
    <w:p w14:paraId="3D533FF5" w14:textId="4FE8CC75" w:rsidR="00AB10E2" w:rsidRPr="00B16C33" w:rsidRDefault="00AB10E2" w:rsidP="00182F5C">
      <w:pPr>
        <w:rPr>
          <w:color w:val="25252D"/>
        </w:rPr>
      </w:pPr>
      <w:r w:rsidRPr="00B16C33">
        <w:rPr>
          <w:noProof/>
          <w:position w:val="-5"/>
          <w:szCs w:val="20"/>
        </w:rPr>
        <w:drawing>
          <wp:inline distT="0" distB="0" distL="0" distR="0" wp14:anchorId="5AF70530" wp14:editId="24551335">
            <wp:extent cx="127000" cy="127000"/>
            <wp:effectExtent l="0" t="0" r="6350" b="6350"/>
            <wp:docPr id="1400513064" name="Graphic 14005130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0513064" name="Graphic 14005130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92EB8" w:rsidRPr="00B16C33">
        <w:rPr>
          <w:color w:val="25252D"/>
        </w:rPr>
        <w:t xml:space="preserve"> </w:t>
      </w:r>
      <w:hyperlink r:id="rId25" w:history="1">
        <w:r w:rsidR="00B92EB8" w:rsidRPr="00B16C33">
          <w:rPr>
            <w:rStyle w:val="Hyperlink"/>
            <w:color w:val="0B6BCB"/>
            <w:u w:val="none"/>
          </w:rPr>
          <w:t>Monsieur-Cuisine.com</w:t>
        </w:r>
      </w:hyperlink>
    </w:p>
    <w:p w14:paraId="136AC152" w14:textId="3F73EAC4" w:rsidR="00625B8C" w:rsidRDefault="00511B3B" w:rsidP="00F922A5">
      <w:pPr>
        <w:pStyle w:val="Heading2"/>
        <w:spacing w:after="0"/>
        <w:rPr>
          <w:rStyle w:val="Heading2Char"/>
        </w:rPr>
      </w:pPr>
      <w:r w:rsidRPr="0038044E">
        <w:rPr>
          <w:rStyle w:val="Heading2Char"/>
        </w:rPr>
        <w:t>Programmer (Business and Administrative Systems)</w:t>
      </w:r>
      <w:r w:rsidR="00BA0B89" w:rsidRPr="00B73C75">
        <w:rPr>
          <w:rFonts w:ascii="Geist Medium" w:hAnsi="Geist Medium"/>
        </w:rPr>
        <w:t xml:space="preserve"> | </w:t>
      </w:r>
      <w:r w:rsidR="00BA0B89" w:rsidRPr="00AB6084">
        <w:rPr>
          <w:rStyle w:val="MetadataChar"/>
        </w:rPr>
        <w:t>May – Sep 2022</w:t>
      </w:r>
    </w:p>
    <w:p w14:paraId="3DE78D03" w14:textId="7958F803" w:rsidR="00625B8C" w:rsidRDefault="00D459C4" w:rsidP="00F922A5">
      <w:pPr>
        <w:pStyle w:val="Heading2"/>
        <w:spacing w:before="0" w:beforeAutospacing="0" w:after="0"/>
        <w:rPr>
          <w:rStyle w:val="Heading2Char"/>
        </w:rPr>
      </w:pPr>
      <w:r w:rsidRPr="003455CF">
        <w:rPr>
          <w:rStyle w:val="Heading2Char"/>
        </w:rPr>
        <w:t>Programmer (Database Management System)</w:t>
      </w:r>
      <w:r w:rsidR="00E86C03" w:rsidRPr="00853EEC">
        <w:rPr>
          <w:rFonts w:ascii="Geist Medium" w:hAnsi="Geist Medium"/>
        </w:rPr>
        <w:t xml:space="preserve"> | </w:t>
      </w:r>
      <w:r w:rsidR="001E27DD" w:rsidRPr="00853EEC">
        <w:rPr>
          <w:rStyle w:val="MetadataChar"/>
        </w:rPr>
        <w:t>Aug 2021 – May 2022</w:t>
      </w:r>
    </w:p>
    <w:p w14:paraId="6A17D6D6" w14:textId="25AB692B" w:rsidR="00625B8C" w:rsidRPr="00853EEC" w:rsidRDefault="00DD15F9" w:rsidP="00C45910">
      <w:pPr>
        <w:pStyle w:val="Heading2"/>
        <w:spacing w:before="0" w:beforeAutospacing="0"/>
        <w:rPr>
          <w:rStyle w:val="Heading2Char"/>
          <w:rFonts w:ascii="Geist Medium" w:hAnsi="Geist Medium"/>
        </w:rPr>
      </w:pPr>
      <w:r w:rsidRPr="002C0325">
        <w:rPr>
          <w:rStyle w:val="Heading2Char"/>
        </w:rPr>
        <w:t>Junior Programmer (Database Management System)</w:t>
      </w:r>
      <w:r w:rsidR="00E86C03" w:rsidRPr="00853EEC">
        <w:rPr>
          <w:rFonts w:ascii="Geist Medium" w:hAnsi="Geist Medium"/>
        </w:rPr>
        <w:t xml:space="preserve"> | </w:t>
      </w:r>
      <w:r w:rsidR="009556E7" w:rsidRPr="00853EEC">
        <w:rPr>
          <w:rStyle w:val="MetadataChar"/>
        </w:rPr>
        <w:t>Jul 2019 – Aug 2021</w:t>
      </w:r>
    </w:p>
    <w:p w14:paraId="30634F50" w14:textId="6184C8C3" w:rsidR="00700751" w:rsidRPr="00700751" w:rsidRDefault="00000000" w:rsidP="00D4513B">
      <w:hyperlink r:id="rId26" w:history="1">
        <w:r w:rsidR="00700751" w:rsidRPr="0057140B">
          <w:rPr>
            <w:rStyle w:val="Hyperlink"/>
            <w:color w:val="0B6BCB"/>
            <w:u w:val="none"/>
          </w:rPr>
          <w:t>EDPS Systems Limited</w:t>
        </w:r>
      </w:hyperlink>
      <w:r w:rsidR="00700751" w:rsidRPr="003D048C">
        <w:rPr>
          <w:color w:val="0B6BCB"/>
        </w:rPr>
        <w:t xml:space="preserve"> </w:t>
      </w:r>
      <w:r w:rsidR="00700751" w:rsidRPr="00B508F8">
        <w:t>·</w:t>
      </w:r>
      <w:r w:rsidR="00700751" w:rsidRPr="00E25CAC">
        <w:rPr>
          <w:color w:val="auto"/>
        </w:rPr>
        <w:t xml:space="preserve"> </w:t>
      </w:r>
      <w:hyperlink r:id="rId27" w:history="1">
        <w:r w:rsidR="00700751" w:rsidRPr="0057140B">
          <w:rPr>
            <w:rStyle w:val="Hyperlink"/>
            <w:color w:val="0B6BCB"/>
            <w:u w:val="none"/>
          </w:rPr>
          <w:t>Hospital Authority</w:t>
        </w:r>
      </w:hyperlink>
      <w:r w:rsidR="00700751" w:rsidRPr="003D048C">
        <w:rPr>
          <w:color w:val="0B6BCB"/>
        </w:rPr>
        <w:t xml:space="preserve"> </w:t>
      </w:r>
      <w:r w:rsidR="00700751" w:rsidRPr="00FA4AD5">
        <w:rPr>
          <w:rStyle w:val="MetadataChar"/>
          <w:color w:val="9A5B13"/>
        </w:rPr>
        <w:t>(Secondment)</w:t>
      </w:r>
    </w:p>
    <w:p w14:paraId="3D7EF2DE" w14:textId="2874B501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Managed ha.org.hk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Conducted</w:t>
      </w:r>
      <w:r w:rsidR="00625893" w:rsidRPr="00CA0177">
        <w:rPr>
          <w:rFonts w:eastAsia="Times New Roman"/>
          <w:lang w:val="en-US"/>
        </w:rPr>
        <w:t xml:space="preserve"> a successful </w:t>
      </w:r>
      <w:r w:rsidR="00415397" w:rsidRPr="00CA0177">
        <w:rPr>
          <w:rFonts w:eastAsia="Times New Roman"/>
          <w:lang w:val="en-US"/>
        </w:rPr>
        <w:t>database</w:t>
      </w:r>
      <w:r w:rsidR="00625893" w:rsidRPr="00CA0177">
        <w:rPr>
          <w:rFonts w:eastAsia="Times New Roman"/>
          <w:lang w:val="en-US"/>
        </w:rPr>
        <w:t xml:space="preserve"> knowledge-sharing session</w:t>
      </w:r>
      <w:r w:rsidR="001E7360" w:rsidRPr="00CA0177">
        <w:rPr>
          <w:rFonts w:eastAsia="Times New Roman"/>
          <w:lang w:val="en-US"/>
        </w:rPr>
        <w:t xml:space="preserve"> for </w:t>
      </w:r>
      <w:r w:rsidR="00040095" w:rsidRPr="00CA0177">
        <w:rPr>
          <w:rFonts w:eastAsia="Times New Roman"/>
          <w:lang w:val="en-US"/>
        </w:rPr>
        <w:t xml:space="preserve">more than </w:t>
      </w:r>
      <w:r w:rsidR="001E7360" w:rsidRPr="00CA0177">
        <w:rPr>
          <w:rFonts w:eastAsia="Times New Roman"/>
          <w:lang w:val="en-US"/>
        </w:rPr>
        <w:t>100 technical professionals, expanding team expertise and fostering collaboration.</w:t>
      </w:r>
    </w:p>
    <w:p w14:paraId="740418BC" w14:textId="1DE4B148" w:rsidR="00B31EB0" w:rsidRPr="00CA0177" w:rsidRDefault="00E91AA4" w:rsidP="00140715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Architected and implemented a database health check system using React, Express, and MySQL</w:t>
      </w:r>
      <w:r w:rsidR="00B31EB0" w:rsidRPr="00CA0177">
        <w:rPr>
          <w:rFonts w:eastAsia="Times New Roman"/>
          <w:lang w:val="en-US"/>
        </w:rPr>
        <w:t>, streamlining SRE processes and improving system reliabilit</w:t>
      </w:r>
      <w:r w:rsidR="00B10BE8" w:rsidRPr="00CA0177">
        <w:rPr>
          <w:rFonts w:eastAsia="Times New Roman"/>
          <w:lang w:val="en-US"/>
        </w:rPr>
        <w:t>y.</w:t>
      </w:r>
    </w:p>
    <w:p w14:paraId="042F6C09" w14:textId="77777777" w:rsidR="00040095" w:rsidRPr="00DB453A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Supported more than 10 application teams on MySQL deployment and maintenance, ensuring optimal database performance and minimizing downtime.</w:t>
      </w:r>
    </w:p>
    <w:p w14:paraId="4DF48180" w14:textId="10D8FDF0" w:rsidR="004642C1" w:rsidRPr="00E607F2" w:rsidRDefault="004642C1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4642C1">
        <w:rPr>
          <w:lang w:val="en-US"/>
        </w:rPr>
        <w:t>Conducted a proof-of-concept project on data virtualization using the Delphix DataOps platform, successfully supporting 3 types of databases and over 50 database instances and enhancing the team's capabilities in this area.</w:t>
      </w:r>
    </w:p>
    <w:p w14:paraId="0ABF685C" w14:textId="130E971C" w:rsidR="00D03F21" w:rsidRPr="00917A1C" w:rsidRDefault="00D03F21" w:rsidP="00D03F21">
      <w:pPr>
        <w:spacing w:line="240" w:lineRule="auto"/>
        <w:rPr>
          <w:color w:val="25252D"/>
        </w:rPr>
      </w:pPr>
      <w:r w:rsidRPr="00917A1C">
        <w:rPr>
          <w:noProof/>
          <w:position w:val="-5"/>
          <w:szCs w:val="20"/>
        </w:rPr>
        <w:drawing>
          <wp:inline distT="0" distB="0" distL="0" distR="0" wp14:anchorId="6C134F4F" wp14:editId="51060A71">
            <wp:extent cx="127000" cy="127000"/>
            <wp:effectExtent l="0" t="0" r="6350" b="6350"/>
            <wp:docPr id="809324155" name="Graphic 8093241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9324155" name="Graphic 8093241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17A1C">
        <w:rPr>
          <w:color w:val="25252D"/>
        </w:rPr>
        <w:t xml:space="preserve"> </w:t>
      </w:r>
      <w:hyperlink r:id="rId28" w:history="1">
        <w:r w:rsidR="000A6A35" w:rsidRPr="00917A1C">
          <w:rPr>
            <w:rStyle w:val="Hyperlink"/>
            <w:color w:val="0B6BCB"/>
            <w:u w:val="none"/>
          </w:rPr>
          <w:t>HA.org</w:t>
        </w:r>
        <w:r w:rsidRPr="00917A1C">
          <w:rPr>
            <w:rStyle w:val="Hyperlink"/>
            <w:color w:val="0B6BCB"/>
            <w:u w:val="none"/>
          </w:rPr>
          <w:t>.com</w:t>
        </w:r>
      </w:hyperlink>
    </w:p>
    <w:p w14:paraId="51D59D96" w14:textId="57504241" w:rsidR="001B405A" w:rsidRPr="00892A97" w:rsidRDefault="00A92FD3" w:rsidP="00C94429">
      <w:pPr>
        <w:pStyle w:val="Heading1"/>
      </w:pPr>
      <w:r>
        <w:t>Key Skills</w:t>
      </w:r>
    </w:p>
    <w:p w14:paraId="5F16F5C7" w14:textId="13A00276" w:rsidR="002C4C45" w:rsidRPr="00363AF4" w:rsidRDefault="00E16014" w:rsidP="00AC39B5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6558EAF2" wp14:editId="45FC2D84">
            <wp:extent cx="127000" cy="127000"/>
            <wp:effectExtent l="0" t="0" r="6350" b="6350"/>
            <wp:docPr id="199686315" name="Graphic 1996863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686315" name="Graphic 1996863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DD3F81" w:rsidRPr="0061535C">
        <w:t>Frontend</w:t>
      </w:r>
    </w:p>
    <w:p w14:paraId="1D3909C4" w14:textId="444826E1" w:rsidR="00E0142B" w:rsidRDefault="00C42307" w:rsidP="00E0142B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0327676" wp14:editId="21D2E92C">
                <wp:extent cx="917931" cy="205200"/>
                <wp:effectExtent l="0" t="0" r="4445" b="3810"/>
                <wp:docPr id="538493903" name="Rectangle: Rounded Corners 5384939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B2A30" w14:textId="5AEF847C" w:rsidR="00B00C01" w:rsidRPr="0046550F" w:rsidRDefault="00C33059" w:rsidP="009F1EF4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327676" id="Rectangle: Rounded Corners 538493903" o:spid="_x0000_s102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" fillcolor="#f0f4f8" stroked="f" strokeweight=".5pt">
                <v:stroke joinstyle="miter"/>
                <v:textbox style="mso-fit-shape-to-text:t" inset="1mm,0,1mm,0">
                  <w:txbxContent>
                    <w:p w14:paraId="231B2A30" w14:textId="5AEF847C" w:rsidR="00B00C01" w:rsidRPr="0046550F" w:rsidRDefault="00C33059" w:rsidP="009F1EF4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C0445D4" wp14:editId="6BB9A7AB">
                <wp:extent cx="917931" cy="205200"/>
                <wp:effectExtent l="0" t="0" r="0" b="3810"/>
                <wp:docPr id="1842761330" name="Rectangle: Rounded Corners 18427613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1186A2" w14:textId="2D4F78E4" w:rsidR="00E0142B" w:rsidRPr="0046550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C0445D4" id="Rectangle: Rounded Corners 1842761330" o:spid="_x0000_s102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j5b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RKPlu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81186A2" w14:textId="2D4F78E4" w:rsidR="00E0142B" w:rsidRPr="0046550F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1F10F9" wp14:editId="4F911E23">
                <wp:extent cx="917931" cy="205200"/>
                <wp:effectExtent l="0" t="0" r="1270" b="3810"/>
                <wp:docPr id="524533686" name="Rectangle: Rounded Corners 5245336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196E3A" w14:textId="5155E3E9" w:rsidR="00E0142B" w:rsidRPr="0046550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1F10F9" id="Rectangle: Rounded Corners 524533686" o:spid="_x0000_s102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M0Z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eRGr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dzNGa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5F196E3A" w14:textId="5155E3E9" w:rsidR="00E0142B" w:rsidRPr="0046550F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9CEBA76" wp14:editId="7FF2DB77">
                <wp:extent cx="917931" cy="205200"/>
                <wp:effectExtent l="0" t="0" r="0" b="3810"/>
                <wp:docPr id="1219113542" name="Rectangle: Rounded Corners 12191135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AE11A" w14:textId="72D5A665" w:rsidR="00E0142B" w:rsidRPr="0046550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CEBA76" id="Rectangle: Rounded Corners 1219113542" o:spid="_x0000_s102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0yRpwIAAKA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xaxpctlMcHRxx04+Yt39TYA7fMhwfm8APjJOLOCPd4SAX4RaCXKKnA/XzvPdpj26OW&#10;kgbntaAGFwol6pvBcZhdRKZJSBcU3OvX7fBq9noN2B/YtZhTEqNtUIMoHegXXCirGAtVzHCMWFAe&#10;3HBZh2574EriYrVKZjjKloVb82R5BI/sxkZ9bl+Ys337B5ybOxgmms1T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VTTJG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AE11A" w14:textId="72D5A665" w:rsidR="00E0142B" w:rsidRPr="0046550F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7DA9AC9" wp14:editId="2FDB819B">
                <wp:extent cx="917931" cy="205200"/>
                <wp:effectExtent l="0" t="0" r="0" b="3810"/>
                <wp:docPr id="796692690" name="Rectangle: Rounded Corners 7966926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816A59" w14:textId="209EEC77" w:rsidR="00E0142B" w:rsidRPr="00C81770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81770">
                              <w:rPr>
                                <w:sz w:val="16"/>
                                <w:szCs w:val="16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DA9AC9" id="Rectangle: Rounded Corners 796692690" o:spid="_x0000_s103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CqcpwIAAKA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SmoOfRMr5soTxuHHHQjZu3fF1jD9wzHzbM4QfGScSdER7xkArwi0AvUVKB+/Hee7THtkct&#10;JQ3Oa0ENLhRK1FeD4zC7jEyTkC4ouLev2+HV7PUKsD+wazGnJEbboAZROtCvuFCWMRaqmOEYsaA8&#10;uOGyCt32wJXExXKZzHCULQv35tnyCB7ZjY360r4yZ/v2Dzg3DzBMNJunnu6YPdlGT2+X+4B9GaLy&#10;xGZ/wTWQGqhfWXHPvL0nq9NiXfw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IfwKpy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1816A59" w14:textId="209EEC77" w:rsidR="00E0142B" w:rsidRPr="00C81770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81770">
                        <w:rPr>
                          <w:sz w:val="16"/>
                          <w:szCs w:val="16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453426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9A660ED" wp14:editId="0F807EE7">
                <wp:extent cx="917931" cy="205200"/>
                <wp:effectExtent l="0" t="0" r="0" b="3810"/>
                <wp:docPr id="1615968966" name="Rectangle: Rounded Corners 16159689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617907" w14:textId="57AA26EC" w:rsidR="00453426" w:rsidRPr="00E0408E" w:rsidRDefault="00453426" w:rsidP="00453426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0408E">
                              <w:rPr>
                                <w:sz w:val="16"/>
                                <w:szCs w:val="16"/>
                              </w:rPr>
                              <w:t>Z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9A660ED" id="Rectangle: Rounded Corners 1615968966" o:spid="_x0000_s103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6sUpwIAAKA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wUdB4t48sWyuODIw66cfOWb2rsgVvmwwNz+IFxEnFnhHs8pAL8ItBLlFTgfr73Hu2x7VFL&#10;SYPzWlCDC4US9c3gOJydR6ZJSBcU3OvX7fBq9noN2B/YtZhTEqNtUIMoHegXXCirGAtVzHCMWFAe&#10;3HBZh2574EriYrVKZjjKloVb82R5BI/sxkZ9bl+Ys337B5ybOxgmmi1S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d/qx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5617907" w14:textId="57AA26EC" w:rsidR="00453426" w:rsidRPr="00E0408E" w:rsidRDefault="00453426" w:rsidP="00453426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E0408E">
                        <w:rPr>
                          <w:sz w:val="16"/>
                          <w:szCs w:val="16"/>
                        </w:rPr>
                        <w:t>Zo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3426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C1DA790" wp14:editId="0CF43421">
                <wp:extent cx="917931" cy="205200"/>
                <wp:effectExtent l="0" t="0" r="4445" b="3810"/>
                <wp:docPr id="199296870" name="Rectangle: Rounded Corners 1992968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60ECAE" w14:textId="5C72D43B" w:rsidR="00E0142B" w:rsidRPr="00C81770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81770">
                              <w:rPr>
                                <w:sz w:val="16"/>
                                <w:szCs w:val="16"/>
                              </w:rPr>
                              <w:t>Zu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C1DA790" id="Rectangle: Rounded Corners 199296870" o:spid="_x0000_s103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6VhW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a7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ulYVq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0460ECAE" w14:textId="5C72D43B" w:rsidR="00E0142B" w:rsidRPr="00C81770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81770">
                        <w:rPr>
                          <w:sz w:val="16"/>
                          <w:szCs w:val="16"/>
                        </w:rPr>
                        <w:t>Zustan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58C4266" wp14:editId="42F7DFAA">
                <wp:extent cx="917931" cy="205200"/>
                <wp:effectExtent l="0" t="0" r="0" b="3810"/>
                <wp:docPr id="1415575979" name="Rectangle: Rounded Corners 14155759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1C89A" w14:textId="3A9E250A" w:rsidR="00E0142B" w:rsidRPr="00C81770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81770">
                              <w:rPr>
                                <w:sz w:val="16"/>
                                <w:szCs w:val="16"/>
                              </w:rPr>
                              <w:t>React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58C4266" id="Rectangle: Rounded Corners 1415575979" o:spid="_x0000_s103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tnepwIAAKA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4Kehkt48sWyuPGEQfduHnL1zX2wD3zYcMcfmCcRNwZ4REPqQC/CPQSJRW4H++9R3tse9RS&#10;0uC8FtTgQqFEfTU4DrOLyDQJ6YKCe/u6HV7NXq8A+wO7FnNKYrQNahClA/2KC2UZY6GKGY4RC8qD&#10;Gy6r0G0PXElcLJfJDEfZsnBvni2P4JHd2Kgv7Stztm//gHPzAMNEs3nq6Y7Zk2309Ha5D9iXISpP&#10;bPYXXAOpgfqVFffM23uyOi3WxU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Zm2d6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1C89A" w14:textId="3A9E250A" w:rsidR="00E0142B" w:rsidRPr="00C81770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81770">
                        <w:rPr>
                          <w:sz w:val="16"/>
                          <w:szCs w:val="16"/>
                        </w:rPr>
                        <w:t>React Quer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5E4F80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966B2A" wp14:editId="4A05CAE3">
                <wp:extent cx="917931" cy="205200"/>
                <wp:effectExtent l="0" t="0" r="635" b="3810"/>
                <wp:docPr id="816134111" name="Rectangle: Rounded Corners 816134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71DC5A" w14:textId="182D2CD2" w:rsidR="00E0142B" w:rsidRPr="00E0408E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0408E">
                              <w:rPr>
                                <w:sz w:val="16"/>
                                <w:szCs w:val="16"/>
                              </w:rPr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966B2A" id="Rectangle: Rounded Corners 816134111" o:spid="_x0000_s103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5VM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TYzHlw3UhwdHHORx85avW+yBO+bDA3P4gXEScWeEr3hIBfhFYJAoacD9eOs92mPbo5aS&#10;Due1ogYXCiXqi8FxOD2PTJOQLii416+b8dXs9A1gf2DXYk5JjLZBjaJ0oF9woaxiLFQxwzFiRXlw&#10;4+Um5O2BK4mL1SqZ4ShbFu7Mk+URPLIbG/W5f2HODu0fcG7uYZxotkg9nZk92kZPb1e7gH0ZovLI&#10;5nDBNZAaaFhZcc+8vier42Jd/gQ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gq+VTK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7271DC5A" w14:textId="182D2CD2" w:rsidR="00E0142B" w:rsidRPr="00E0408E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E0408E">
                        <w:rPr>
                          <w:sz w:val="16"/>
                          <w:szCs w:val="16"/>
                        </w:rPr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8B0197F" wp14:editId="00DA1936">
                <wp:extent cx="917931" cy="205200"/>
                <wp:effectExtent l="0" t="0" r="0" b="3810"/>
                <wp:docPr id="786012888" name="Rectangle: Rounded Corners 7860128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FD0DFB" w14:textId="2299FE62" w:rsidR="00C8194E" w:rsidRPr="00E0408E" w:rsidRDefault="00C8194E" w:rsidP="00C8194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0408E">
                              <w:rPr>
                                <w:sz w:val="16"/>
                                <w:szCs w:val="16"/>
                              </w:rPr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8B0197F" id="Rectangle: Rounded Corners 786012888" o:spid="_x0000_s103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BTE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fYE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IgFM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72FD0DFB" w14:textId="2299FE62" w:rsidR="00C8194E" w:rsidRPr="00E0408E" w:rsidRDefault="00C8194E" w:rsidP="00C8194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E0408E">
                        <w:rPr>
                          <w:sz w:val="16"/>
                          <w:szCs w:val="16"/>
                        </w:rPr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194E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B02C03" wp14:editId="18E6E5F2">
                <wp:extent cx="917931" cy="205200"/>
                <wp:effectExtent l="0" t="0" r="6985" b="3810"/>
                <wp:docPr id="1056936186" name="Rectangle: Rounded Corners 1056936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6ABBAF" w14:textId="6B5CCAD2" w:rsidR="00C8194E" w:rsidRPr="00235BB6" w:rsidRDefault="00C8194E" w:rsidP="00C8194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235BB6">
                              <w:rPr>
                                <w:sz w:val="16"/>
                                <w:szCs w:val="16"/>
                              </w:rPr>
                              <w:t>SW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B02C03" id="Rectangle: Rounded Corners 1056936186" o:spid="_x0000_s103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NSYF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anW+LSB+vDgiIM8b97ydYtNcMd8eGAOvzCOIi6N8BUPqQA/CQwSJQ24H2+9R3vse9RS&#10;0uHAVtTgRqFEfTE4D6fnkWoS0gUF9/p1M76anb4BbBBsW8wpidE2qFGUDvQLbpRVjIUqZjhGrCgP&#10;brzchLw+cCdxsVolM5xly8KdebI8gkd6Y6c+9y/M2aH/Aw7OPYwjzRapqTO1R9vo6e1qF7AxQ1Qe&#10;2RwuuAdSBw07Ky6a1/dkddysy5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01JgW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46ABBAF" w14:textId="6B5CCAD2" w:rsidR="00C8194E" w:rsidRPr="00235BB6" w:rsidRDefault="00C8194E" w:rsidP="00C8194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235BB6">
                        <w:rPr>
                          <w:sz w:val="16"/>
                          <w:szCs w:val="16"/>
                        </w:rPr>
                        <w:t>SW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EC9FB11" w14:textId="21105011" w:rsidR="008B4B61" w:rsidRPr="00363AF4" w:rsidRDefault="008B4B61" w:rsidP="00AC39B5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35B1AD38" wp14:editId="381043E2">
            <wp:extent cx="127000" cy="127000"/>
            <wp:effectExtent l="0" t="0" r="6350" b="6350"/>
            <wp:docPr id="1571878203" name="Graphic 15718782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1878203" name="Graphic 15718782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>
        <w:t>Backend</w:t>
      </w:r>
    </w:p>
    <w:p w14:paraId="68157E23" w14:textId="4DCE5645" w:rsidR="001F753F" w:rsidRDefault="00E054D5" w:rsidP="00D82589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45AE579" wp14:editId="3612A762">
                <wp:extent cx="917931" cy="205200"/>
                <wp:effectExtent l="0" t="0" r="0" b="3810"/>
                <wp:docPr id="1915538633" name="Rectangle: Rounded Corners 19155386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C3C528" w14:textId="31EA013B" w:rsidR="00E054D5" w:rsidRPr="0094042D" w:rsidRDefault="00E054D5" w:rsidP="00E054D5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94042D">
                              <w:rPr>
                                <w:sz w:val="16"/>
                                <w:szCs w:val="16"/>
                              </w:rPr>
                              <w:t>CAS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45AE579" id="Rectangle: Rounded Corners 1915538633" o:spid="_x0000_s103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qeN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ck0Pm2gPjw44iDPm7d83WIT3DEfHpjDL4yjiEsjfMVDKsBPAoNESQPux1vv0R77HrWU&#10;dDiwFTW4UShRXwzOw+l5pJqEdEHBvX7djK9mp28AGwTbFnNKYrQNahSlA/2CG2UVY6GKGY4RK8qD&#10;Gy83Ia8P3ElcrFbJDGfZsnBnniyP4JHe2KnP/Qtzduj/gINzD+NIs0Vq6kzt0TZ6ervaBWzMEJVH&#10;NocL7oHUQcPOiovm9T1ZHT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A26p42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1C3C528" w14:textId="31EA013B" w:rsidR="00E054D5" w:rsidRPr="0094042D" w:rsidRDefault="00E054D5" w:rsidP="00E054D5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94042D">
                        <w:rPr>
                          <w:sz w:val="16"/>
                          <w:szCs w:val="16"/>
                        </w:rPr>
                        <w:t>CAS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1B8681" wp14:editId="5D4AC5E3">
                <wp:extent cx="917931" cy="205200"/>
                <wp:effectExtent l="0" t="0" r="0" b="3810"/>
                <wp:docPr id="647909533" name="Rectangle: Rounded Corners 6479095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3D8A84" w14:textId="518F5287" w:rsidR="001F753F" w:rsidRPr="00F01CCA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F01CCA">
                              <w:rPr>
                                <w:sz w:val="16"/>
                                <w:szCs w:val="16"/>
                              </w:rPr>
                              <w:t>class-valid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1B8681" id="Rectangle: Rounded Corners 647909533" o:spid="_x0000_s103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FTP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fNoGp82UB8eHHGQ581bvm6xCe6YDw/M4RfGUcSlEb7iIRXgJ4FBoqQB9+Ot92iPfY9a&#10;Sjoc2Ioa3CiUqC8G5+H0PFJNQrqg4F6/bsZXs9M3gA2CbYs5JTHaBjWK0oF+wY2yirFQxQzHiBXl&#10;wY2Xm5DXB+4kLlarZIazbFm4M0+WR/BIb+zU5/6FOTv0f8DBuYdxpNkiNXWm9mgbPb1d7QI2ZojK&#10;I5vDBfdA6qBhZ8VF8/qerI6bdfkT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wsVM+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63D8A84" w14:textId="518F5287" w:rsidR="001F753F" w:rsidRPr="00F01CCA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F01CCA">
                        <w:rPr>
                          <w:sz w:val="16"/>
                          <w:szCs w:val="16"/>
                        </w:rPr>
                        <w:t>class-validato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6AF738B" wp14:editId="1B006808">
                <wp:extent cx="917931" cy="205200"/>
                <wp:effectExtent l="0" t="0" r="5080" b="3810"/>
                <wp:docPr id="644817981" name="Rectangle: Rounded Corners 6448179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B32C972" w14:textId="2841E2C0" w:rsidR="001F753F" w:rsidRPr="00DB4FD2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DB4FD2">
                              <w:rPr>
                                <w:sz w:val="16"/>
                                <w:szCs w:val="16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6AF738B" id="Rectangle: Rounded Corners 644817981" o:spid="_x0000_s103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" fillcolor="#f0f4f8" stroked="f" strokeweight=".5pt">
                <v:stroke joinstyle="miter"/>
                <v:textbox style="mso-fit-shape-to-text:t" inset="1mm,0,1mm,0">
                  <w:txbxContent>
                    <w:p w14:paraId="4B32C972" w14:textId="2841E2C0" w:rsidR="001F753F" w:rsidRPr="00DB4FD2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DB4FD2">
                        <w:rPr>
                          <w:sz w:val="16"/>
                          <w:szCs w:val="16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7EB52E" wp14:editId="0E32455F">
                <wp:extent cx="917931" cy="205200"/>
                <wp:effectExtent l="0" t="0" r="0" b="3810"/>
                <wp:docPr id="2060927205" name="Rectangle: Rounded Corners 2060927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64892C" w14:textId="523F9B9C" w:rsidR="001F753F" w:rsidRPr="00AC31C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AC31CF">
                              <w:rPr>
                                <w:sz w:val="16"/>
                                <w:szCs w:val="16"/>
                              </w:rPr>
                              <w:t>Nest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7EB52E" id="Rectangle: Rounded Corners 2060927205" o:spid="_x0000_s104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LNKqAIAAKE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QGp/88msanLZTHjSMOunnzlq9rbIJ75sOGOfzCOIq4NMIjHlIBfhLoJUoqcD/ee4/22Peo&#10;paTBgS2owY1CifpqcB5ml5FqEtIFBff2dTu8mr1eATYIti3mlMRoG9QgSgf6FTfKMsZCFTMcIxaU&#10;BzdcVqFbH7iTuFgukxnOsmXh3jxbHsEjvbFTX9pX5mzf/wEH5wGGkWbz1NQdtSfb6Ontch+wMUNU&#10;ntjsL7gHUgf1Oysumrf3ZHXarIuf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+ALNK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5C64892C" w14:textId="523F9B9C" w:rsidR="001F753F" w:rsidRPr="00AC31CF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AC31CF">
                        <w:rPr>
                          <w:sz w:val="16"/>
                          <w:szCs w:val="16"/>
                        </w:rPr>
                        <w:t>Nest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10015A9" wp14:editId="7F8DBD83">
                <wp:extent cx="917931" cy="205200"/>
                <wp:effectExtent l="0" t="0" r="7620" b="3810"/>
                <wp:docPr id="2045362469" name="Rectangle: Rounded Corners 2045362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25B066" w14:textId="5E065760" w:rsidR="001F753F" w:rsidRPr="003A7EA8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3A7EA8">
                              <w:rPr>
                                <w:sz w:val="16"/>
                                <w:szCs w:val="16"/>
                              </w:rPr>
                              <w:t>Sprin</w:t>
                            </w:r>
                            <w:r w:rsidR="00380952" w:rsidRPr="003A7EA8">
                              <w:rPr>
                                <w:sz w:val="16"/>
                                <w:szCs w:val="16"/>
                              </w:rPr>
                              <w:t>g</w:t>
                            </w:r>
                            <w:r w:rsidRPr="003A7EA8">
                              <w:rPr>
                                <w:sz w:val="16"/>
                                <w:szCs w:val="16"/>
                              </w:rPr>
                              <w:t xml:space="preserve">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0015A9" id="Rectangle: Rounded Corners 2045362469" o:spid="_x0000_s104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zLCqAIAAKE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zg9M+jaXzaQnl8cMRBN2/e8k2NTXDLfHhgDr8wjiIujXCPh1SAnwR6iZIK3M/33qM99j1q&#10;KWlwYAtqcKNQor4ZnIez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OjzLC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7525B066" w14:textId="5E065760" w:rsidR="001F753F" w:rsidRPr="003A7EA8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3A7EA8">
                        <w:rPr>
                          <w:sz w:val="16"/>
                          <w:szCs w:val="16"/>
                        </w:rPr>
                        <w:t>Sprin</w:t>
                      </w:r>
                      <w:r w:rsidR="00380952" w:rsidRPr="003A7EA8">
                        <w:rPr>
                          <w:sz w:val="16"/>
                          <w:szCs w:val="16"/>
                        </w:rPr>
                        <w:t>g</w:t>
                      </w:r>
                      <w:r w:rsidRPr="003A7EA8">
                        <w:rPr>
                          <w:sz w:val="16"/>
                          <w:szCs w:val="16"/>
                        </w:rPr>
                        <w:t xml:space="preserve">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37D5F28" wp14:editId="58A35B9F">
                <wp:extent cx="917931" cy="205200"/>
                <wp:effectExtent l="0" t="0" r="0" b="3810"/>
                <wp:docPr id="907238600" name="Rectangle: Rounded Corners 9072386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762AAE" w14:textId="25A01D38" w:rsidR="001F753F" w:rsidRPr="00CB6762" w:rsidRDefault="00380952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B6762">
                              <w:rPr>
                                <w:sz w:val="16"/>
                                <w:szCs w:val="16"/>
                              </w:rPr>
                              <w:t>Type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37D5F28" id="Rectangle: Rounded Corners 907238600" o:spid="_x0000_s104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fGcGA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2D762AAE" w14:textId="25A01D38" w:rsidR="001F753F" w:rsidRPr="00CB6762" w:rsidRDefault="00380952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B6762">
                        <w:rPr>
                          <w:sz w:val="16"/>
                          <w:szCs w:val="16"/>
                        </w:rPr>
                        <w:t>Type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C3E49">
        <w:rPr>
          <w:b/>
          <w:bCs/>
          <w:color w:val="096BDE"/>
        </w:rPr>
        <w:t xml:space="preserve"> </w:t>
      </w:r>
      <w:r w:rsidR="00455F50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5887515" wp14:editId="5ADA0EE9">
                <wp:extent cx="917931" cy="205200"/>
                <wp:effectExtent l="0" t="0" r="2540" b="3810"/>
                <wp:docPr id="786151762" name="Rectangle: Rounded Corners 7861517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0FD26E" w14:textId="63F0D42A" w:rsidR="00455F50" w:rsidRPr="00F345C0" w:rsidRDefault="00455F50" w:rsidP="00455F50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F345C0">
                              <w:rPr>
                                <w:sz w:val="16"/>
                                <w:szCs w:val="16"/>
                              </w:rPr>
                              <w:t>Fire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5887515" id="Rectangle: Rounded Corners 786151762" o:spid="_x0000_s104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kAI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5w+i+jaXzaQnncOOKgmzdv+brGJrhnPmyYwy+Mo4hLIzziIRXgJ4FeoqQC9+O992iPfY9a&#10;Shoc2IIa3CiUqK8G52F2EakmIV1QcG9ft8Or2esVYINg22JOSYy2QQ2idKBfcaMsYyxUMcMxYkF5&#10;cMNlFbr1gTuJi+UymeEsWxbuzbPlETzSGzv1pX1lzvb9H3BwHmAYaTZPTd1Re7KNnt4u9wEbM0Tl&#10;ic3+gnsgdVC/s+KieXtPVqfNuvg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+WQAi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00FD26E" w14:textId="63F0D42A" w:rsidR="00455F50" w:rsidRPr="00F345C0" w:rsidRDefault="00455F50" w:rsidP="00455F50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F345C0">
                        <w:rPr>
                          <w:sz w:val="16"/>
                          <w:szCs w:val="16"/>
                        </w:rPr>
                        <w:t>Fire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5F50">
        <w:rPr>
          <w:b/>
          <w:bCs/>
          <w:color w:val="096BDE"/>
        </w:rPr>
        <w:t xml:space="preserve"> </w:t>
      </w:r>
      <w:r w:rsidR="007C3E49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F04537E" wp14:editId="5B2ABDC2">
                <wp:extent cx="917931" cy="205200"/>
                <wp:effectExtent l="0" t="0" r="2540" b="3810"/>
                <wp:docPr id="469124873" name="Rectangle: Rounded Corners 4691248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1C96EC" w14:textId="28CB1A49" w:rsidR="007C3E49" w:rsidRPr="000A149F" w:rsidRDefault="007C3E49" w:rsidP="007C3E49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Pris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F04537E" id="Rectangle: Rounded Corners 469124873" o:spid="_x0000_s104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Xwya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Yny+LSB+vDgiIM8b97ydYtNcMd8eGAOvzCOIi6N8BUPqQA/CQwSJQ24H2+9R3vse9RS&#10;0uHAVtTgRqFEfTE4D6fnkWoS0gUF9/p1M76anb4BbBBsW8wpidE2qFGUDvQLbpRVjIUqZjhGrCgP&#10;brzchLw+cCdxsVolM5xly8KdebI8gkd6Y6c+9y/M2aH/Aw7OPYwjzRapqTO1R9vo6e1qF7AxQ1Qe&#10;2RwuuAdSBw07Ky6a1/dkddysy5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tfDJq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D1C96EC" w14:textId="28CB1A49" w:rsidR="007C3E49" w:rsidRPr="000A149F" w:rsidRDefault="007C3E49" w:rsidP="007C3E49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Prism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7282DD1" w14:textId="0C252895" w:rsidR="00EA63C7" w:rsidRPr="00861E0F" w:rsidRDefault="00C05B05" w:rsidP="00AC39B5">
      <w:pPr>
        <w:pStyle w:val="Heading2"/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62137AF1" wp14:editId="2A9204D3">
            <wp:extent cx="127000" cy="127000"/>
            <wp:effectExtent l="0" t="0" r="6350" b="6350"/>
            <wp:docPr id="871713702" name="Graphic 8717137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713702" name="Graphic 8717137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337180">
        <w:t>CMS</w:t>
      </w:r>
    </w:p>
    <w:p w14:paraId="75A3D694" w14:textId="5BAB2205" w:rsidR="00EA63C7" w:rsidRPr="00EA63C7" w:rsidRDefault="00380952" w:rsidP="00EA63C7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C4A6A3A" wp14:editId="0EC41676">
                <wp:extent cx="917931" cy="264788"/>
                <wp:effectExtent l="0" t="0" r="0" b="5080"/>
                <wp:docPr id="806003847" name="Rectangle: Rounded Corners 8060038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68F080" w14:textId="4B4674AD" w:rsidR="00380952" w:rsidRPr="000A149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4A6A3A" id="Rectangle: Rounded Corners 806003847" o:spid="_x0000_s104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GwoVqA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6168F080" w14:textId="4B4674AD" w:rsidR="00380952" w:rsidRPr="000A149F" w:rsidRDefault="00380952" w:rsidP="00380952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0F248D" wp14:editId="7B88A67B">
                <wp:extent cx="917931" cy="264788"/>
                <wp:effectExtent l="0" t="0" r="0" b="5080"/>
                <wp:docPr id="712889358" name="Rectangle: Rounded Corners 7128893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25BB94" w14:textId="6F2AD948" w:rsidR="00380952" w:rsidRPr="000A149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Strap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0F248D" id="Rectangle: Rounded Corners 712889358" o:spid="_x0000_s104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I8e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anW+LSB8rB2xEE3b97yVY1NcM98WDOHXxhHEZdGeMRDKsBPAr1ESQXu92fv0R77HrWU&#10;NDiwBTW4UShRPwzOw+ksUk1CuqDg3r5uhlez07eADYJtizklMdoGNYjSgX7FjbKMsVDFDMeIBeXB&#10;DZfb0K0P3ElcLJfJDGfZsnBvni2P4JHe2Kkv7Stztu//gIPzAMNIs3lq6o7ao2309Ha5C9iYISqP&#10;bPYX3AOpg/qdFRfN23uyOm7WxR8A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IJsjx6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825BB94" w14:textId="6F2AD948" w:rsidR="00380952" w:rsidRPr="000A149F" w:rsidRDefault="00380952" w:rsidP="00380952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Strap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EB27E2" wp14:editId="5176E87D">
                <wp:extent cx="917931" cy="264788"/>
                <wp:effectExtent l="0" t="0" r="3175" b="5080"/>
                <wp:docPr id="823180267" name="Rectangle: Rounded Corners 823180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0F475C" w14:textId="5C0BEC90" w:rsidR="00380952" w:rsidRPr="000A149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Word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EB27E2" id="Rectangle: Rounded Corners 823180267" o:spid="_x0000_s104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4w6Wpg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120F475C" w14:textId="5C0BEC90" w:rsidR="00380952" w:rsidRPr="000A149F" w:rsidRDefault="00380952" w:rsidP="00380952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Word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340A8D3" w14:textId="41D4005A" w:rsidR="0025659E" w:rsidRPr="00363AF4" w:rsidRDefault="00C05B05" w:rsidP="004543D8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7D1E52EF" wp14:editId="562C2A9B">
            <wp:extent cx="127000" cy="127000"/>
            <wp:effectExtent l="0" t="0" r="6350" b="6350"/>
            <wp:docPr id="399259976" name="Graphic 3992599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259976" name="Graphic 3992599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25659E" w:rsidRPr="00861E0F">
        <w:t>Database</w:t>
      </w:r>
    </w:p>
    <w:p w14:paraId="42997F98" w14:textId="7FC1A4C0" w:rsidR="0025659E" w:rsidRDefault="0025659E" w:rsidP="0025659E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5C0B500" wp14:editId="31BE1556">
                <wp:extent cx="917931" cy="205200"/>
                <wp:effectExtent l="0" t="0" r="0" b="3810"/>
                <wp:docPr id="1960589953" name="Rectangle: Rounded Corners 19605899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1941AB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5C0B500" id="Rectangle: Rounded Corners 1960589953" o:spid="_x0000_s104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nrT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zTyaxqcN1IcHRxzkefOWr1tsgjvmwwNz+IVxFHFphK94SAX4SWCQKGnA/XjrPdpj36OW&#10;kg4HtqIGNwol6ovBeTg9j1STkC4ouNevm/HV7PQNYINg22JOSYy2QY2idKBfcKOsYixUMcMxYkV5&#10;cOPlJuT1gTuJi9UqmeEsWxbuzJPlETzSGzv1uX9hzg79H3Bw7mEcabZITZ2pPdpGT29Xu4CNGaLy&#10;yOZwwT2QOmjYWXHRvL4nq+NmXf4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i+etO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91941AB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6230"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D56BA1" wp14:editId="77D6AA56">
                <wp:extent cx="917931" cy="205200"/>
                <wp:effectExtent l="0" t="0" r="3175" b="3810"/>
                <wp:docPr id="2146333354" name="Rectangle: Rounded Corners 21463333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8F8FF10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D56BA1" id="Rectangle: Rounded Corners 2146333354" o:spid="_x0000_s104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" fillcolor="#f0f4f8" stroked="f" strokeweight=".5pt">
                <v:stroke joinstyle="miter"/>
                <v:textbox style="mso-fit-shape-to-text:t" inset="1mm,0,1mm,0">
                  <w:txbxContent>
                    <w:p w14:paraId="18F8FF10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EAD4EC7" wp14:editId="5A06F2EA">
                <wp:extent cx="917931" cy="205200"/>
                <wp:effectExtent l="0" t="0" r="6985" b="3810"/>
                <wp:docPr id="1110849029" name="Rectangle: Rounded Corners 11108490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5DB64C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Sybase 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EAD4EC7" id="Rectangle: Rounded Corners 1110849029" o:spid="_x0000_s105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p1WqAIAAKE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QGqTmPpvFpC+Vx44iDbt685esam+Ce+bBhDr8wjiIujfCIh1SAnwR6iZIK3I/33qM99j1q&#10;KWlwYAtqcKNQor4anIfZZaSahHRBwb193Q6vZq9XgA2CbYs5JTHaBjWI0oF+xY2yjLFQxQzHiAXl&#10;wQ2XVejWB+4kLpbLZIazbFm4N8+WR/BIb+zUl/aVOdv3f8DBeYBhpNk8NXVH7ck2enq73AdszBCV&#10;Jzb7C+6B1EH9zoqL5u09WZ026+In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Kkp1W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235DB64C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Sybase 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727EAB" wp14:editId="18705AC8">
                <wp:extent cx="917931" cy="205200"/>
                <wp:effectExtent l="0" t="0" r="0" b="3810"/>
                <wp:docPr id="818091196" name="Rectangle: Rounded Corners 818091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273EE6" w14:textId="4CCCF91A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Oracle D</w:t>
                            </w:r>
                            <w:r w:rsidR="003E7804" w:rsidRPr="000A149F">
                              <w:rPr>
                                <w:sz w:val="16"/>
                                <w:szCs w:val="16"/>
                              </w:rPr>
                              <w:t>ata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727EAB" id="Rectangle: Rounded Corners 818091196" o:spid="_x0000_s105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HRzepwIAAKE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wgNfNoGp+2UB4fHHHQzZu3fFNjE9wyHx6Ywy+Mo4hLI9zjIRXgJ4FeoqQC9/O992iPfY9a&#10;Shoc2IIa3CiUqG8G5+HsPFJNQrqg4F6/bodXs9drwAbBtsWckhhtgxpE6UC/4EZZxVioYoZjxILy&#10;4IbLOnTrA3cSF6tVMsNZtizcmifLI3ikN3bqc/vCnO37P+Dg3MEw0myRmrqj9mQbPb1d7QM2ZojK&#10;E5v9BfdA6qB+Z8VF8/qerE6bdfkL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odHN6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D273EE6" w14:textId="4CCCF91A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Oracle D</w:t>
                      </w:r>
                      <w:r w:rsidR="003E7804" w:rsidRPr="000A149F">
                        <w:rPr>
                          <w:sz w:val="16"/>
                          <w:szCs w:val="16"/>
                        </w:rPr>
                        <w:t>ata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AF94C7F" wp14:editId="41CA2C0C">
                <wp:extent cx="917931" cy="205200"/>
                <wp:effectExtent l="0" t="0" r="6350" b="3810"/>
                <wp:docPr id="1661001872" name="Rectangle: Rounded Corners 16610018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5A4EDB9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AF94C7F" id="Rectangle: Rounded Corners 1661001872" o:spid="_x0000_s105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uL75y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5A4EDB9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B987B69" w14:textId="5376E792" w:rsidR="001B0F0A" w:rsidRPr="00333E5B" w:rsidRDefault="001B0F0A" w:rsidP="00BE03F2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764B5CEE" wp14:editId="195405CC">
            <wp:extent cx="127000" cy="127000"/>
            <wp:effectExtent l="0" t="0" r="6350" b="6350"/>
            <wp:docPr id="1318436419" name="Graphic 13184364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436419" name="Graphic 13184364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707141">
        <w:t>Soft Skills</w:t>
      </w:r>
    </w:p>
    <w:p w14:paraId="0D6CDBDF" w14:textId="625BAA69" w:rsidR="001B0F0A" w:rsidRPr="001B0F0A" w:rsidRDefault="00EA65C5" w:rsidP="000A4E0C">
      <w:pPr>
        <w:spacing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E3B76EA" wp14:editId="753EE6C0">
                <wp:extent cx="917931" cy="205200"/>
                <wp:effectExtent l="0" t="0" r="1905" b="3810"/>
                <wp:docPr id="282673091" name="Rectangle: Rounded Corners 2826730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04337D" w14:textId="77777777" w:rsidR="00EA65C5" w:rsidRPr="000A149F" w:rsidRDefault="00EA65C5" w:rsidP="00EA65C5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Adaptabil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E3B76EA" id="Rectangle: Rounded Corners 282673091" o:spid="_x0000_s105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G4U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6QmstoGp+2UB43jjjo5s1bvq6xCe6ZDxvm8AvjKOLSCI94SAX4SaCXKKnA/XjvPdpj36OW&#10;kgYHtqAGNwol6qvBeZhdRKpJSBcU3NvX7fBq9noF2CDYtphTEqNtUIMoHehX3CjLGAtVzHCMWFAe&#10;3HBZhW594E7iYrlMZjjLloV782x5BI/0xk59aV+Zs33/BxycBxhGms1TU3fUnmyjp7fLfcDGDFF5&#10;YrO/4B5IHdTvrLho3t6T1WmzLn4C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sEbh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C04337D" w14:textId="77777777" w:rsidR="00EA65C5" w:rsidRPr="000A149F" w:rsidRDefault="00EA65C5" w:rsidP="00EA65C5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Adaptabilit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BE837C9" wp14:editId="67A9B984">
                <wp:extent cx="917931" cy="205200"/>
                <wp:effectExtent l="0" t="0" r="6985" b="3810"/>
                <wp:docPr id="198496784" name="Rectangle: Rounded Corners 1984967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7B9DB7" w14:textId="696A5427" w:rsidR="001B0F0A" w:rsidRPr="000A149F" w:rsidRDefault="00707141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Creative Problem Solv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BE837C9" id="Rectangle: Rounded Corners 198496784" o:spid="_x0000_s105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SKG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TaI8Pm2gPjw44iDPm7d83WIT3DEfHpjDL4yjiEsjfMVDKsBPAoNESQPux1vv0R77HrWU&#10;dDiwFTW4UShRXwzOw+l5pJqEdEHBvX7djK9mp28AGwTbFnNKYrQNahSlA/2CG2UVY6GKGY4RK8qD&#10;Gy83Ia8P3ElcrFbJDGfZsnBnniyP4JHe2KnP/Qtzduj/gINzD+NIs0Vq6kzt0TZ6ervaBWzMEJVH&#10;NocL7oHUQcPOiovm9T1ZHT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A/NIoa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E7B9DB7" w14:textId="696A5427" w:rsidR="001B0F0A" w:rsidRPr="000A149F" w:rsidRDefault="00707141" w:rsidP="001B0F0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Creative Problem Solving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12A5B8" wp14:editId="28087629">
                <wp:extent cx="917931" cy="205200"/>
                <wp:effectExtent l="0" t="0" r="0" b="3810"/>
                <wp:docPr id="82400875" name="Rectangle: Rounded Corners 824008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BF0B21" w14:textId="2113504A" w:rsidR="001B0F0A" w:rsidRPr="000A149F" w:rsidRDefault="00EA483A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Time Manag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12A5B8" id="Rectangle: Rounded Corners 82400875" o:spid="_x0000_s105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qMO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zWU0jU8bqA8PjjjI8+YtX7fYBHfMhwfm8AvjKOLSCF/xkArwk8AgUdKA+/HWe7THvkct&#10;JR0ObEUNbhRK1BeD83B6HqkmIV1QcK9fN+Or2ekbwAbBtsWckhhtgxpF6UC/4EZZxVioYoZjxIry&#10;4MbLTcjrA3cSF6tVMsNZtizcmSfLI3ikN3bqc//CnB36P+Dg3MM40myRmjpTe7SNnt6udgEbM0Tl&#10;kc3hgnsgddCws+KieX1PVsfNuvw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9Cow6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7BF0B21" w14:textId="2113504A" w:rsidR="001B0F0A" w:rsidRPr="000A149F" w:rsidRDefault="00EA483A" w:rsidP="001B0F0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Time Managemen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5643EFC" wp14:editId="70A7CCF2">
                <wp:extent cx="917931" cy="205200"/>
                <wp:effectExtent l="0" t="0" r="0" b="3810"/>
                <wp:docPr id="263552665" name="Rectangle: Rounded Corners 2635526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5085BC" w14:textId="69D0A3CC" w:rsidR="001B0F0A" w:rsidRPr="000A149F" w:rsidRDefault="0084604A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Commun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5643EFC" id="Rectangle: Rounded Corners 263552665" o:spid="_x0000_s105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D2kpw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zVGp+2UB4fHHHQzZu3fFNjE9wyHx6Ywy+Mo4hLI9zjIRXgJ4FeoqQC9/O992iPfY9a&#10;Shoc2IIa3CiUqG8G52F2EakmIV1QcK9ft8Or2es1YINg22JOSYy2QQ2idKBfcKOsYixUMcMxYkF5&#10;cMNlHbr1gTuJi9UqmeEsWxZuzZPlETzSGzv1uX1hzvb9H3Bw7mAYaTZPTd1Re7KNnt6u9gEbM0Tl&#10;ic3+gnsgdVC/s+KieX1PVqfNuvwF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JrUPa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E5085BC" w14:textId="69D0A3CC" w:rsidR="001B0F0A" w:rsidRPr="000A149F" w:rsidRDefault="0084604A" w:rsidP="001B0F0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Communica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8FAC72F" wp14:editId="06ACA37C">
                <wp:extent cx="917931" cy="205200"/>
                <wp:effectExtent l="0" t="0" r="1270" b="3810"/>
                <wp:docPr id="1880389776" name="Rectangle: Rounded Corners 18803897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5841A2" w14:textId="1720C7ED" w:rsidR="001B0F0A" w:rsidRPr="000A149F" w:rsidRDefault="00B1688E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Teamw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8FAC72F" id="Rectangle: Rounded Corners 1880389776" o:spid="_x0000_s105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7wsqA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xW5A0/i0gfrw4IiDPG/e8nWLTXDHfHhgDr8wjiIujfAVD6kAPwkMEiUNuB9vvUd77HvU&#10;UtLhwFbU4EahRH0xOA+n55FqEtIFBff6dTO+mp2+AWwQbFvMKYnRNqhRlA70C26UVYyFKmY4Rqwo&#10;D2683IS8PnAncbFaJTOcZcvCnXmyPIJHemOnPvcvzNmh/wMOzj2MI80WqakztUfb6OntahewMUNU&#10;HtkcLrgHUgcNOysumtf3ZHXcrMuf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qW7ws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385841A2" w14:textId="1720C7ED" w:rsidR="001B0F0A" w:rsidRPr="000A149F" w:rsidRDefault="00B1688E" w:rsidP="001B0F0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Teamwork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3C221F05" w14:textId="2B0ECCF4" w:rsidR="00BD6C9C" w:rsidRPr="00333E5B" w:rsidRDefault="00BD6C9C" w:rsidP="00BD6C9C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040CCBE0" wp14:editId="3C7F6662">
            <wp:extent cx="127000" cy="127000"/>
            <wp:effectExtent l="0" t="0" r="6350" b="6350"/>
            <wp:docPr id="1558218818" name="Graphic 15582188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8218818" name="Graphic 15582188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5E5C9D">
        <w:t>DevOps</w:t>
      </w:r>
    </w:p>
    <w:p w14:paraId="4A657BD6" w14:textId="4803BC9C" w:rsidR="00BD6C9C" w:rsidRPr="001B0F0A" w:rsidRDefault="0042405A" w:rsidP="000A4E0C">
      <w:pPr>
        <w:spacing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A04FD26" wp14:editId="0C70741F">
                <wp:extent cx="917931" cy="205200"/>
                <wp:effectExtent l="0" t="0" r="1905" b="3810"/>
                <wp:docPr id="1192679627" name="Rectangle: Rounded Corners 11926796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C372DA" w14:textId="2853CE47" w:rsidR="0042405A" w:rsidRPr="000A149F" w:rsidRDefault="00C90B0A" w:rsidP="0042405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Jenki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A04FD26" id="Rectangle: Rounded Corners 1192679627" o:spid="_x0000_s105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U9u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a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7zU9u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61C372DA" w14:textId="2853CE47" w:rsidR="0042405A" w:rsidRPr="000A149F" w:rsidRDefault="00C90B0A" w:rsidP="0042405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Jenkin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5FE05F6" wp14:editId="7D3757CD">
                <wp:extent cx="917931" cy="205200"/>
                <wp:effectExtent l="0" t="0" r="1905" b="3810"/>
                <wp:docPr id="1610707569" name="Rectangle: Rounded Corners 16107075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8631A0" w14:textId="7F1F8B53" w:rsidR="0042405A" w:rsidRPr="000A149F" w:rsidRDefault="0042405A" w:rsidP="0042405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GitHub Ac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5FE05F6" id="Rectangle: Rounded Corners 1610707569" o:spid="_x0000_s105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s7m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W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LQs7m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1E8631A0" w14:textId="7F1F8B53" w:rsidR="0042405A" w:rsidRPr="000A149F" w:rsidRDefault="0042405A" w:rsidP="0042405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GitHub Action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196B04D" wp14:editId="5CF62D72">
                <wp:extent cx="917931" cy="205200"/>
                <wp:effectExtent l="0" t="0" r="1905" b="3810"/>
                <wp:docPr id="899472624" name="Rectangle: Rounded Corners 8994726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A8F4A3" w14:textId="0635FBF4" w:rsidR="0042405A" w:rsidRPr="000A149F" w:rsidRDefault="007677F0" w:rsidP="0042405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Argo C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196B04D" id="Rectangle: Rounded Corners 899472624" o:spid="_x0000_s106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CZ4ajr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8A8F4A3" w14:textId="0635FBF4" w:rsidR="0042405A" w:rsidRPr="000A149F" w:rsidRDefault="007677F0" w:rsidP="0042405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Argo C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54B5A1" wp14:editId="4DC8D6E7">
                <wp:extent cx="917931" cy="205200"/>
                <wp:effectExtent l="0" t="0" r="1905" b="3810"/>
                <wp:docPr id="1566480736" name="Rectangle: Rounded Corners 15664807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7212FC7" w14:textId="08011552" w:rsidR="0042405A" w:rsidRPr="000A149F" w:rsidRDefault="007677F0" w:rsidP="0042405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Bitbucket Pipelin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54B5A1" id="Rectangle: Rounded Corners 1566480736" o:spid="_x0000_s106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" fillcolor="#f0f4f8" stroked="f" strokeweight=".5pt">
                <v:stroke joinstyle="miter"/>
                <v:textbox style="mso-fit-shape-to-text:t" inset="1mm,0,1mm,0">
                  <w:txbxContent>
                    <w:p w14:paraId="07212FC7" w14:textId="08011552" w:rsidR="0042405A" w:rsidRPr="000A149F" w:rsidRDefault="007677F0" w:rsidP="0042405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Bitbucket Pipeline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D606DF6" wp14:editId="576767CF">
                <wp:extent cx="917931" cy="205200"/>
                <wp:effectExtent l="0" t="0" r="1905" b="3810"/>
                <wp:docPr id="1917265580" name="Rectangle: Rounded Corners 19172655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4B809A" w14:textId="5B11653C" w:rsidR="0042405A" w:rsidRPr="000A149F" w:rsidRDefault="007677F0" w:rsidP="0042405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Doc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D606DF6" id="Rectangle: Rounded Corners 1917265580" o:spid="_x0000_s106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4+Noh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7B4B809A" w14:textId="5B11653C" w:rsidR="0042405A" w:rsidRPr="000A149F" w:rsidRDefault="007677F0" w:rsidP="0042405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Dock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677F0">
        <w:t xml:space="preserve"> </w:t>
      </w:r>
    </w:p>
    <w:p w14:paraId="71528396" w14:textId="38D71D27" w:rsidR="00170B48" w:rsidRPr="00892A97" w:rsidRDefault="00D2117A" w:rsidP="00C94429">
      <w:pPr>
        <w:pStyle w:val="Heading1"/>
      </w:pPr>
      <w:r>
        <w:t>Education</w:t>
      </w:r>
      <w:r w:rsidR="009848E5">
        <w:t>s</w:t>
      </w:r>
    </w:p>
    <w:p w14:paraId="373F18D4" w14:textId="77777777" w:rsidR="002B1DDB" w:rsidRDefault="000F51D6" w:rsidP="002B1DDB">
      <w:pPr>
        <w:pStyle w:val="Metadata"/>
        <w:rPr>
          <w:rStyle w:val="MetadataChar"/>
        </w:rPr>
      </w:pPr>
      <w:r w:rsidRPr="00A1711C">
        <w:rPr>
          <w:rStyle w:val="MetadataChar"/>
        </w:rPr>
        <w:t>Aug</w:t>
      </w:r>
      <w:r w:rsidR="00845E8A" w:rsidRPr="00A1711C">
        <w:rPr>
          <w:rStyle w:val="MetadataChar"/>
        </w:rPr>
        <w:t xml:space="preserve"> </w:t>
      </w:r>
      <w:r w:rsidR="00A37633" w:rsidRPr="00A1711C">
        <w:rPr>
          <w:rStyle w:val="MetadataChar"/>
        </w:rPr>
        <w:t xml:space="preserve">2022 – </w:t>
      </w:r>
      <w:r w:rsidRPr="00A1711C">
        <w:rPr>
          <w:rStyle w:val="MetadataChar"/>
        </w:rPr>
        <w:t>Present</w:t>
      </w:r>
    </w:p>
    <w:p w14:paraId="780784BD" w14:textId="68985699" w:rsidR="002B1DDB" w:rsidRDefault="00093270" w:rsidP="007D7E05">
      <w:pPr>
        <w:pStyle w:val="Heading2"/>
        <w:spacing w:before="0" w:beforeAutospacing="0"/>
        <w:rPr>
          <w:rStyle w:val="Heading2Char"/>
        </w:rPr>
      </w:pPr>
      <w:r w:rsidRPr="002B1DDB">
        <w:rPr>
          <w:rStyle w:val="Heading2Char"/>
        </w:rPr>
        <w:t>MSc</w:t>
      </w:r>
      <w:r w:rsidR="00170B48" w:rsidRPr="002B1DDB">
        <w:rPr>
          <w:rStyle w:val="Heading2Char"/>
        </w:rPr>
        <w:t xml:space="preserve"> in Information Systems Management</w:t>
      </w:r>
    </w:p>
    <w:p w14:paraId="058EFFA4" w14:textId="6AD49290" w:rsidR="00170B48" w:rsidRPr="00E25CAC" w:rsidRDefault="00000000" w:rsidP="00CA6F2E">
      <w:pPr>
        <w:rPr>
          <w:color w:val="auto"/>
        </w:rPr>
      </w:pPr>
      <w:hyperlink r:id="rId41" w:history="1">
        <w:r w:rsidR="00381A9C" w:rsidRPr="001509E6">
          <w:rPr>
            <w:rStyle w:val="Hyperlink"/>
            <w:u w:val="none"/>
          </w:rPr>
          <w:t>The Hong Kong University of Science and Technology</w:t>
        </w:r>
      </w:hyperlink>
    </w:p>
    <w:p w14:paraId="04DDDB3B" w14:textId="77777777" w:rsidR="002B1DDB" w:rsidRDefault="000F51D6" w:rsidP="00170B48">
      <w:pPr>
        <w:spacing w:before="100" w:beforeAutospacing="1"/>
        <w:rPr>
          <w:rStyle w:val="MetadataChar"/>
        </w:rPr>
      </w:pPr>
      <w:r w:rsidRPr="00233B4D">
        <w:rPr>
          <w:rStyle w:val="MetadataChar"/>
        </w:rPr>
        <w:t>Sep</w:t>
      </w:r>
      <w:r w:rsidR="00845E8A" w:rsidRPr="00233B4D">
        <w:rPr>
          <w:rStyle w:val="MetadataChar"/>
        </w:rPr>
        <w:t xml:space="preserve"> </w:t>
      </w:r>
      <w:r w:rsidR="00D06BCB" w:rsidRPr="00233B4D">
        <w:rPr>
          <w:rStyle w:val="MetadataChar"/>
        </w:rPr>
        <w:t xml:space="preserve">2015 – </w:t>
      </w:r>
      <w:r w:rsidRPr="00233B4D">
        <w:rPr>
          <w:rStyle w:val="MetadataChar"/>
        </w:rPr>
        <w:t>Dec</w:t>
      </w:r>
      <w:r w:rsidR="00845E8A" w:rsidRPr="00233B4D">
        <w:rPr>
          <w:rStyle w:val="MetadataChar"/>
        </w:rPr>
        <w:t xml:space="preserve"> </w:t>
      </w:r>
      <w:r w:rsidR="00D06BCB" w:rsidRPr="00233B4D">
        <w:rPr>
          <w:rStyle w:val="MetadataChar"/>
        </w:rPr>
        <w:t>2019</w:t>
      </w:r>
    </w:p>
    <w:p w14:paraId="6A6E2713" w14:textId="77777777" w:rsidR="002B1DDB" w:rsidRDefault="00832565" w:rsidP="007D7E05">
      <w:pPr>
        <w:pStyle w:val="Heading2"/>
        <w:spacing w:before="0" w:beforeAutospacing="0"/>
        <w:rPr>
          <w:rStyle w:val="Heading2Char"/>
        </w:rPr>
      </w:pPr>
      <w:r w:rsidRPr="000D4357">
        <w:rPr>
          <w:rStyle w:val="Heading2Char"/>
        </w:rPr>
        <w:t>BEng</w:t>
      </w:r>
      <w:r w:rsidR="00170B48" w:rsidRPr="000D4357">
        <w:rPr>
          <w:rStyle w:val="Heading2Char"/>
        </w:rPr>
        <w:t xml:space="preserve"> in Computer Science</w:t>
      </w:r>
    </w:p>
    <w:p w14:paraId="1C70BAEE" w14:textId="77777777" w:rsidR="002B1DDB" w:rsidRDefault="00000000" w:rsidP="00F520E0">
      <w:pPr>
        <w:rPr>
          <w:rStyle w:val="Hyperlink"/>
          <w:u w:val="none"/>
        </w:rPr>
      </w:pPr>
      <w:hyperlink r:id="rId42" w:history="1">
        <w:r w:rsidR="006C71A3" w:rsidRPr="00987D81">
          <w:rPr>
            <w:rStyle w:val="Hyperlink"/>
            <w:u w:val="none"/>
          </w:rPr>
          <w:t>The University of Hong Kong</w:t>
        </w:r>
      </w:hyperlink>
    </w:p>
    <w:p w14:paraId="0455F988" w14:textId="44AF843C" w:rsidR="00170B48" w:rsidRPr="00170B48" w:rsidRDefault="002E52F3" w:rsidP="00F520E0">
      <w:pPr>
        <w:rPr>
          <w:color w:val="auto"/>
        </w:rPr>
      </w:pPr>
      <w:r w:rsidRPr="00F27179">
        <w:t>2</w:t>
      </w:r>
      <w:r w:rsidRPr="00F27179">
        <w:rPr>
          <w:vertAlign w:val="superscript"/>
        </w:rPr>
        <w:t>nd</w:t>
      </w:r>
      <w:r w:rsidRPr="00F27179">
        <w:t xml:space="preserve"> Class Honours (Division One)</w:t>
      </w:r>
    </w:p>
    <w:sectPr w:rsidR="00170B48" w:rsidRPr="00170B48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F512A3" w14:textId="77777777" w:rsidR="0045285D" w:rsidRDefault="0045285D" w:rsidP="00A66031">
      <w:pPr>
        <w:spacing w:after="0" w:line="240" w:lineRule="auto"/>
      </w:pPr>
      <w:r>
        <w:separator/>
      </w:r>
    </w:p>
  </w:endnote>
  <w:endnote w:type="continuationSeparator" w:id="0">
    <w:p w14:paraId="5B69A1DA" w14:textId="77777777" w:rsidR="0045285D" w:rsidRDefault="0045285D" w:rsidP="00A66031">
      <w:pPr>
        <w:spacing w:after="0" w:line="240" w:lineRule="auto"/>
      </w:pPr>
      <w:r>
        <w:continuationSeparator/>
      </w:r>
    </w:p>
  </w:endnote>
  <w:endnote w:type="continuationNotice" w:id="1">
    <w:p w14:paraId="1F35AD05" w14:textId="77777777" w:rsidR="0045285D" w:rsidRDefault="0045285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Medium">
    <w:panose1 w:val="00000000000000000000"/>
    <w:charset w:val="00"/>
    <w:family w:val="auto"/>
    <w:pitch w:val="variable"/>
    <w:sig w:usb0="A10000FF" w:usb1="0001E4FB" w:usb2="00000010" w:usb3="00000000" w:csb0="00000093" w:csb1="00000000"/>
    <w:embedRegular r:id="rId1" w:fontKey="{68E8624A-7A33-47C3-97C7-57ABBCCFFBD4}"/>
    <w:embedBold r:id="rId2" w:fontKey="{3FD540C2-C7AC-44A4-8996-38B5CFA413C9}"/>
  </w:font>
  <w:font w:name="Geist Bold">
    <w:panose1 w:val="00000000000000000000"/>
    <w:charset w:val="00"/>
    <w:family w:val="auto"/>
    <w:pitch w:val="variable"/>
    <w:sig w:usb0="A10000FF" w:usb1="0001E4FB" w:usb2="00000010" w:usb3="00000000" w:csb0="00000093" w:csb1="00000000"/>
    <w:embedRegular r:id="rId3" w:fontKey="{4018AE70-D935-4D38-9A9F-AAA5424EFC34}"/>
    <w:embedBold r:id="rId4" w:fontKey="{172D9AF9-4F62-4270-964C-D6BE28F214CC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6441C6" w14:textId="77777777" w:rsidR="0045285D" w:rsidRDefault="0045285D" w:rsidP="00A66031">
      <w:pPr>
        <w:spacing w:after="0" w:line="240" w:lineRule="auto"/>
      </w:pPr>
      <w:r>
        <w:separator/>
      </w:r>
    </w:p>
  </w:footnote>
  <w:footnote w:type="continuationSeparator" w:id="0">
    <w:p w14:paraId="031A5C3C" w14:textId="77777777" w:rsidR="0045285D" w:rsidRDefault="0045285D" w:rsidP="00A66031">
      <w:pPr>
        <w:spacing w:after="0" w:line="240" w:lineRule="auto"/>
      </w:pPr>
      <w:r>
        <w:continuationSeparator/>
      </w:r>
    </w:p>
  </w:footnote>
  <w:footnote w:type="continuationNotice" w:id="1">
    <w:p w14:paraId="348C3037" w14:textId="77777777" w:rsidR="0045285D" w:rsidRDefault="0045285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52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153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154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155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156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157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158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159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160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161" type="#_x0000_t75" alt="Website" style="width:10.1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162" type="#_x0000_t75" style="width:11.05pt;height:11.0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id="_x0000_i1163" type="#_x0000_t75" alt="Email" style="width:10.1pt;height:9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w14:anchorId="0985B188" id="_x0000_i1164" type="#_x0000_t75" alt="Phone number" style="width:7.7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numPicBullet w:numPicBulletId="13">
    <w:pict>
      <v:shape id="_x0000_i1165" type="#_x0000_t75" alt="Personal website" style="width:10.1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" o:bullet="t">
        <v:imagedata r:id="rId14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embedTrueTypeFonts/>
  <w:saveSubsetFont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861"/>
    <w:rsid w:val="00011E18"/>
    <w:rsid w:val="000136D2"/>
    <w:rsid w:val="00014692"/>
    <w:rsid w:val="0001475B"/>
    <w:rsid w:val="0001490D"/>
    <w:rsid w:val="00020019"/>
    <w:rsid w:val="00022062"/>
    <w:rsid w:val="00027D39"/>
    <w:rsid w:val="00030ECB"/>
    <w:rsid w:val="000338AA"/>
    <w:rsid w:val="000375F9"/>
    <w:rsid w:val="00040095"/>
    <w:rsid w:val="0004080B"/>
    <w:rsid w:val="00041BF2"/>
    <w:rsid w:val="00043ED4"/>
    <w:rsid w:val="00046231"/>
    <w:rsid w:val="00053A90"/>
    <w:rsid w:val="00055FCB"/>
    <w:rsid w:val="00056467"/>
    <w:rsid w:val="00057D90"/>
    <w:rsid w:val="00057E9A"/>
    <w:rsid w:val="00060C17"/>
    <w:rsid w:val="00063458"/>
    <w:rsid w:val="00066741"/>
    <w:rsid w:val="00066A75"/>
    <w:rsid w:val="0007162B"/>
    <w:rsid w:val="00071F16"/>
    <w:rsid w:val="00077ED3"/>
    <w:rsid w:val="00080DCF"/>
    <w:rsid w:val="00080F17"/>
    <w:rsid w:val="000830DB"/>
    <w:rsid w:val="000841A7"/>
    <w:rsid w:val="00084B7B"/>
    <w:rsid w:val="00086EA9"/>
    <w:rsid w:val="00087B31"/>
    <w:rsid w:val="0009104F"/>
    <w:rsid w:val="00092E7D"/>
    <w:rsid w:val="00093270"/>
    <w:rsid w:val="0009352A"/>
    <w:rsid w:val="00094B1F"/>
    <w:rsid w:val="00094BA1"/>
    <w:rsid w:val="00095016"/>
    <w:rsid w:val="00095D38"/>
    <w:rsid w:val="00096B78"/>
    <w:rsid w:val="000A0BAA"/>
    <w:rsid w:val="000A0CD9"/>
    <w:rsid w:val="000A149F"/>
    <w:rsid w:val="000A1DE0"/>
    <w:rsid w:val="000A2267"/>
    <w:rsid w:val="000A4E0C"/>
    <w:rsid w:val="000A6A35"/>
    <w:rsid w:val="000B272E"/>
    <w:rsid w:val="000B2CE4"/>
    <w:rsid w:val="000B483C"/>
    <w:rsid w:val="000B49AE"/>
    <w:rsid w:val="000B5133"/>
    <w:rsid w:val="000B514E"/>
    <w:rsid w:val="000B67F7"/>
    <w:rsid w:val="000B6D6A"/>
    <w:rsid w:val="000B7937"/>
    <w:rsid w:val="000C0678"/>
    <w:rsid w:val="000C4F84"/>
    <w:rsid w:val="000C5074"/>
    <w:rsid w:val="000C6187"/>
    <w:rsid w:val="000C6736"/>
    <w:rsid w:val="000C783C"/>
    <w:rsid w:val="000D4357"/>
    <w:rsid w:val="000D7A76"/>
    <w:rsid w:val="000E05D9"/>
    <w:rsid w:val="000F28A9"/>
    <w:rsid w:val="000F2D67"/>
    <w:rsid w:val="000F3467"/>
    <w:rsid w:val="000F4C98"/>
    <w:rsid w:val="000F51D6"/>
    <w:rsid w:val="000F767D"/>
    <w:rsid w:val="000F7FEF"/>
    <w:rsid w:val="00100F02"/>
    <w:rsid w:val="00103AB8"/>
    <w:rsid w:val="00105EF2"/>
    <w:rsid w:val="0010609C"/>
    <w:rsid w:val="0011147B"/>
    <w:rsid w:val="00111646"/>
    <w:rsid w:val="00111E97"/>
    <w:rsid w:val="00112582"/>
    <w:rsid w:val="001172A4"/>
    <w:rsid w:val="001177AB"/>
    <w:rsid w:val="00120EC1"/>
    <w:rsid w:val="0012157C"/>
    <w:rsid w:val="001221CE"/>
    <w:rsid w:val="00123096"/>
    <w:rsid w:val="00123B76"/>
    <w:rsid w:val="00123F28"/>
    <w:rsid w:val="00125048"/>
    <w:rsid w:val="00127F75"/>
    <w:rsid w:val="00130764"/>
    <w:rsid w:val="001324DD"/>
    <w:rsid w:val="00132737"/>
    <w:rsid w:val="00133091"/>
    <w:rsid w:val="001375CF"/>
    <w:rsid w:val="0014014B"/>
    <w:rsid w:val="001417C3"/>
    <w:rsid w:val="0014698C"/>
    <w:rsid w:val="001473D1"/>
    <w:rsid w:val="001509E6"/>
    <w:rsid w:val="00151B20"/>
    <w:rsid w:val="0015268B"/>
    <w:rsid w:val="00152D36"/>
    <w:rsid w:val="00154A4B"/>
    <w:rsid w:val="001572FD"/>
    <w:rsid w:val="0016001C"/>
    <w:rsid w:val="00160811"/>
    <w:rsid w:val="00161570"/>
    <w:rsid w:val="00165B1D"/>
    <w:rsid w:val="0016675D"/>
    <w:rsid w:val="0016778C"/>
    <w:rsid w:val="001702D8"/>
    <w:rsid w:val="00170B48"/>
    <w:rsid w:val="0017303E"/>
    <w:rsid w:val="001746BC"/>
    <w:rsid w:val="001772FE"/>
    <w:rsid w:val="00180443"/>
    <w:rsid w:val="00182E5D"/>
    <w:rsid w:val="00182F5C"/>
    <w:rsid w:val="00183BB6"/>
    <w:rsid w:val="00187D76"/>
    <w:rsid w:val="001935E3"/>
    <w:rsid w:val="00193741"/>
    <w:rsid w:val="00193A0D"/>
    <w:rsid w:val="001A0B1E"/>
    <w:rsid w:val="001A4775"/>
    <w:rsid w:val="001A4CAC"/>
    <w:rsid w:val="001A69F0"/>
    <w:rsid w:val="001A6D2A"/>
    <w:rsid w:val="001B01B5"/>
    <w:rsid w:val="001B0C8F"/>
    <w:rsid w:val="001B0F0A"/>
    <w:rsid w:val="001B2F52"/>
    <w:rsid w:val="001B3ECB"/>
    <w:rsid w:val="001B405A"/>
    <w:rsid w:val="001B742C"/>
    <w:rsid w:val="001C13E9"/>
    <w:rsid w:val="001C1F9E"/>
    <w:rsid w:val="001C604F"/>
    <w:rsid w:val="001C634D"/>
    <w:rsid w:val="001C66A9"/>
    <w:rsid w:val="001D035F"/>
    <w:rsid w:val="001D1432"/>
    <w:rsid w:val="001D438C"/>
    <w:rsid w:val="001D4E2C"/>
    <w:rsid w:val="001D4E2D"/>
    <w:rsid w:val="001D5B2A"/>
    <w:rsid w:val="001E06F2"/>
    <w:rsid w:val="001E27DD"/>
    <w:rsid w:val="001E392E"/>
    <w:rsid w:val="001E5715"/>
    <w:rsid w:val="001E621C"/>
    <w:rsid w:val="001E7360"/>
    <w:rsid w:val="001F2031"/>
    <w:rsid w:val="001F57CD"/>
    <w:rsid w:val="001F753F"/>
    <w:rsid w:val="00200308"/>
    <w:rsid w:val="00200500"/>
    <w:rsid w:val="00200D36"/>
    <w:rsid w:val="002050F6"/>
    <w:rsid w:val="00206062"/>
    <w:rsid w:val="0020708C"/>
    <w:rsid w:val="00212CB7"/>
    <w:rsid w:val="00213E95"/>
    <w:rsid w:val="00220BAF"/>
    <w:rsid w:val="00225431"/>
    <w:rsid w:val="00227440"/>
    <w:rsid w:val="00233208"/>
    <w:rsid w:val="00233B4D"/>
    <w:rsid w:val="00235BB6"/>
    <w:rsid w:val="00240F48"/>
    <w:rsid w:val="00241B25"/>
    <w:rsid w:val="00244A03"/>
    <w:rsid w:val="00244A4A"/>
    <w:rsid w:val="00245317"/>
    <w:rsid w:val="002468A8"/>
    <w:rsid w:val="0025339C"/>
    <w:rsid w:val="002544C6"/>
    <w:rsid w:val="0025659E"/>
    <w:rsid w:val="00256C7D"/>
    <w:rsid w:val="00256E64"/>
    <w:rsid w:val="00260888"/>
    <w:rsid w:val="00261D39"/>
    <w:rsid w:val="00262A5F"/>
    <w:rsid w:val="00263668"/>
    <w:rsid w:val="0026395E"/>
    <w:rsid w:val="00263BC6"/>
    <w:rsid w:val="00263E7F"/>
    <w:rsid w:val="00264B83"/>
    <w:rsid w:val="002650A7"/>
    <w:rsid w:val="00266A29"/>
    <w:rsid w:val="00276A03"/>
    <w:rsid w:val="00277180"/>
    <w:rsid w:val="00277891"/>
    <w:rsid w:val="00282A43"/>
    <w:rsid w:val="0029162C"/>
    <w:rsid w:val="00292FFF"/>
    <w:rsid w:val="00293C4B"/>
    <w:rsid w:val="00294F6B"/>
    <w:rsid w:val="002A25D6"/>
    <w:rsid w:val="002A48D5"/>
    <w:rsid w:val="002A5E78"/>
    <w:rsid w:val="002A66A6"/>
    <w:rsid w:val="002A688A"/>
    <w:rsid w:val="002B1DDB"/>
    <w:rsid w:val="002B3267"/>
    <w:rsid w:val="002B3E3F"/>
    <w:rsid w:val="002B48BA"/>
    <w:rsid w:val="002B569D"/>
    <w:rsid w:val="002B6406"/>
    <w:rsid w:val="002B65BA"/>
    <w:rsid w:val="002B67FF"/>
    <w:rsid w:val="002C0325"/>
    <w:rsid w:val="002C041D"/>
    <w:rsid w:val="002C0EC1"/>
    <w:rsid w:val="002C24C3"/>
    <w:rsid w:val="002C308D"/>
    <w:rsid w:val="002C42B2"/>
    <w:rsid w:val="002C4C45"/>
    <w:rsid w:val="002D03E5"/>
    <w:rsid w:val="002D22A3"/>
    <w:rsid w:val="002D4FB1"/>
    <w:rsid w:val="002E1F66"/>
    <w:rsid w:val="002E2932"/>
    <w:rsid w:val="002E398C"/>
    <w:rsid w:val="002E3E5D"/>
    <w:rsid w:val="002E4F16"/>
    <w:rsid w:val="002E52F3"/>
    <w:rsid w:val="002E56F5"/>
    <w:rsid w:val="002E65F9"/>
    <w:rsid w:val="002E6C04"/>
    <w:rsid w:val="002E78CC"/>
    <w:rsid w:val="002F0FEB"/>
    <w:rsid w:val="002F5C5C"/>
    <w:rsid w:val="002F61F2"/>
    <w:rsid w:val="002F6D4B"/>
    <w:rsid w:val="00304CA1"/>
    <w:rsid w:val="00313011"/>
    <w:rsid w:val="00313D8D"/>
    <w:rsid w:val="00314E8D"/>
    <w:rsid w:val="0031511A"/>
    <w:rsid w:val="003156F1"/>
    <w:rsid w:val="00317C69"/>
    <w:rsid w:val="00323236"/>
    <w:rsid w:val="0033056D"/>
    <w:rsid w:val="0033353F"/>
    <w:rsid w:val="003336C0"/>
    <w:rsid w:val="00333C1E"/>
    <w:rsid w:val="00333E5B"/>
    <w:rsid w:val="00334D0E"/>
    <w:rsid w:val="00337180"/>
    <w:rsid w:val="0033718A"/>
    <w:rsid w:val="0034259C"/>
    <w:rsid w:val="0034268F"/>
    <w:rsid w:val="00342845"/>
    <w:rsid w:val="003455CF"/>
    <w:rsid w:val="00346774"/>
    <w:rsid w:val="003471C8"/>
    <w:rsid w:val="00350B05"/>
    <w:rsid w:val="0035149D"/>
    <w:rsid w:val="0035160A"/>
    <w:rsid w:val="00352758"/>
    <w:rsid w:val="0035358C"/>
    <w:rsid w:val="00353CC6"/>
    <w:rsid w:val="00357F53"/>
    <w:rsid w:val="00360114"/>
    <w:rsid w:val="003607DA"/>
    <w:rsid w:val="00363AF4"/>
    <w:rsid w:val="003646EF"/>
    <w:rsid w:val="00364AF3"/>
    <w:rsid w:val="00367E67"/>
    <w:rsid w:val="003701D9"/>
    <w:rsid w:val="00373C48"/>
    <w:rsid w:val="00374B6B"/>
    <w:rsid w:val="00375FC5"/>
    <w:rsid w:val="003768E9"/>
    <w:rsid w:val="0038044E"/>
    <w:rsid w:val="00380952"/>
    <w:rsid w:val="003809FA"/>
    <w:rsid w:val="00380FD7"/>
    <w:rsid w:val="00381A9C"/>
    <w:rsid w:val="00384A86"/>
    <w:rsid w:val="00386D15"/>
    <w:rsid w:val="003874FA"/>
    <w:rsid w:val="0039312C"/>
    <w:rsid w:val="00393A96"/>
    <w:rsid w:val="003945C9"/>
    <w:rsid w:val="00397074"/>
    <w:rsid w:val="003A0E2B"/>
    <w:rsid w:val="003A7176"/>
    <w:rsid w:val="003A7EA8"/>
    <w:rsid w:val="003B03B2"/>
    <w:rsid w:val="003B0C36"/>
    <w:rsid w:val="003B0F73"/>
    <w:rsid w:val="003B559E"/>
    <w:rsid w:val="003B65D0"/>
    <w:rsid w:val="003B6FBC"/>
    <w:rsid w:val="003C0A86"/>
    <w:rsid w:val="003C156A"/>
    <w:rsid w:val="003C24ED"/>
    <w:rsid w:val="003C2F14"/>
    <w:rsid w:val="003D048C"/>
    <w:rsid w:val="003D1C76"/>
    <w:rsid w:val="003D25EE"/>
    <w:rsid w:val="003D51BE"/>
    <w:rsid w:val="003D578E"/>
    <w:rsid w:val="003E02D6"/>
    <w:rsid w:val="003E04F5"/>
    <w:rsid w:val="003E0772"/>
    <w:rsid w:val="003E75DF"/>
    <w:rsid w:val="003E7804"/>
    <w:rsid w:val="003F2093"/>
    <w:rsid w:val="003F4062"/>
    <w:rsid w:val="003F473B"/>
    <w:rsid w:val="003F7797"/>
    <w:rsid w:val="004000C7"/>
    <w:rsid w:val="004001EB"/>
    <w:rsid w:val="00401D9E"/>
    <w:rsid w:val="004020F0"/>
    <w:rsid w:val="00402668"/>
    <w:rsid w:val="0040290D"/>
    <w:rsid w:val="00402D29"/>
    <w:rsid w:val="00406D60"/>
    <w:rsid w:val="00406E5B"/>
    <w:rsid w:val="00410510"/>
    <w:rsid w:val="004116C3"/>
    <w:rsid w:val="004143AC"/>
    <w:rsid w:val="00415397"/>
    <w:rsid w:val="00415656"/>
    <w:rsid w:val="00415E19"/>
    <w:rsid w:val="004233B7"/>
    <w:rsid w:val="0042405A"/>
    <w:rsid w:val="0042533C"/>
    <w:rsid w:val="004254DD"/>
    <w:rsid w:val="00431A47"/>
    <w:rsid w:val="00431F47"/>
    <w:rsid w:val="00436BA6"/>
    <w:rsid w:val="00440E76"/>
    <w:rsid w:val="0044325E"/>
    <w:rsid w:val="0044369A"/>
    <w:rsid w:val="00445A1D"/>
    <w:rsid w:val="004465DA"/>
    <w:rsid w:val="0044771E"/>
    <w:rsid w:val="00447CFA"/>
    <w:rsid w:val="00450D7F"/>
    <w:rsid w:val="0045285D"/>
    <w:rsid w:val="00452DAA"/>
    <w:rsid w:val="00453218"/>
    <w:rsid w:val="00453426"/>
    <w:rsid w:val="004543D8"/>
    <w:rsid w:val="00455F50"/>
    <w:rsid w:val="004607CB"/>
    <w:rsid w:val="004624C0"/>
    <w:rsid w:val="004627D9"/>
    <w:rsid w:val="00462F27"/>
    <w:rsid w:val="004642C1"/>
    <w:rsid w:val="0046550F"/>
    <w:rsid w:val="004707F8"/>
    <w:rsid w:val="00480AE0"/>
    <w:rsid w:val="00482BD3"/>
    <w:rsid w:val="00484A38"/>
    <w:rsid w:val="004856F8"/>
    <w:rsid w:val="004863D7"/>
    <w:rsid w:val="00492121"/>
    <w:rsid w:val="004923B7"/>
    <w:rsid w:val="004958EF"/>
    <w:rsid w:val="004A1C24"/>
    <w:rsid w:val="004A2587"/>
    <w:rsid w:val="004A6F20"/>
    <w:rsid w:val="004A7FE8"/>
    <w:rsid w:val="004B145A"/>
    <w:rsid w:val="004B16BD"/>
    <w:rsid w:val="004B2522"/>
    <w:rsid w:val="004B2533"/>
    <w:rsid w:val="004B2A11"/>
    <w:rsid w:val="004B48AE"/>
    <w:rsid w:val="004B4D88"/>
    <w:rsid w:val="004C0875"/>
    <w:rsid w:val="004C1716"/>
    <w:rsid w:val="004C30D1"/>
    <w:rsid w:val="004C38DE"/>
    <w:rsid w:val="004C443A"/>
    <w:rsid w:val="004C64C6"/>
    <w:rsid w:val="004C7370"/>
    <w:rsid w:val="004C75D0"/>
    <w:rsid w:val="004D0EE9"/>
    <w:rsid w:val="004D234F"/>
    <w:rsid w:val="004D23EB"/>
    <w:rsid w:val="004D3D27"/>
    <w:rsid w:val="004D5657"/>
    <w:rsid w:val="004D6920"/>
    <w:rsid w:val="004E0940"/>
    <w:rsid w:val="004E37AA"/>
    <w:rsid w:val="004E4D55"/>
    <w:rsid w:val="004F380A"/>
    <w:rsid w:val="004F3970"/>
    <w:rsid w:val="004F6401"/>
    <w:rsid w:val="0050100F"/>
    <w:rsid w:val="0050102A"/>
    <w:rsid w:val="005010A6"/>
    <w:rsid w:val="005018A4"/>
    <w:rsid w:val="0050365C"/>
    <w:rsid w:val="005043C6"/>
    <w:rsid w:val="00505EDC"/>
    <w:rsid w:val="005074DC"/>
    <w:rsid w:val="00511B3B"/>
    <w:rsid w:val="005126E8"/>
    <w:rsid w:val="005140E9"/>
    <w:rsid w:val="00514A25"/>
    <w:rsid w:val="005174DE"/>
    <w:rsid w:val="00522BC2"/>
    <w:rsid w:val="00526AB2"/>
    <w:rsid w:val="00526D3C"/>
    <w:rsid w:val="0053093E"/>
    <w:rsid w:val="0053285F"/>
    <w:rsid w:val="00535152"/>
    <w:rsid w:val="00535B03"/>
    <w:rsid w:val="00536688"/>
    <w:rsid w:val="00543477"/>
    <w:rsid w:val="0054684A"/>
    <w:rsid w:val="005468B0"/>
    <w:rsid w:val="00550D90"/>
    <w:rsid w:val="0055145F"/>
    <w:rsid w:val="00551A29"/>
    <w:rsid w:val="0055527A"/>
    <w:rsid w:val="00560FE7"/>
    <w:rsid w:val="00561DE0"/>
    <w:rsid w:val="00562790"/>
    <w:rsid w:val="005637B9"/>
    <w:rsid w:val="00565D38"/>
    <w:rsid w:val="00567BED"/>
    <w:rsid w:val="00567DF1"/>
    <w:rsid w:val="0057073F"/>
    <w:rsid w:val="0057140B"/>
    <w:rsid w:val="005872BD"/>
    <w:rsid w:val="00594B8D"/>
    <w:rsid w:val="005952D5"/>
    <w:rsid w:val="005A2204"/>
    <w:rsid w:val="005A341F"/>
    <w:rsid w:val="005A4916"/>
    <w:rsid w:val="005A4D39"/>
    <w:rsid w:val="005A6503"/>
    <w:rsid w:val="005A6AB2"/>
    <w:rsid w:val="005B01C1"/>
    <w:rsid w:val="005B0D85"/>
    <w:rsid w:val="005B1810"/>
    <w:rsid w:val="005B5181"/>
    <w:rsid w:val="005B5DC4"/>
    <w:rsid w:val="005B6AE4"/>
    <w:rsid w:val="005B6FA4"/>
    <w:rsid w:val="005B7169"/>
    <w:rsid w:val="005B7F7B"/>
    <w:rsid w:val="005C04C1"/>
    <w:rsid w:val="005C2852"/>
    <w:rsid w:val="005C4FC6"/>
    <w:rsid w:val="005C63D5"/>
    <w:rsid w:val="005C7558"/>
    <w:rsid w:val="005D1C66"/>
    <w:rsid w:val="005D4E35"/>
    <w:rsid w:val="005D63F7"/>
    <w:rsid w:val="005D7FC4"/>
    <w:rsid w:val="005E18A1"/>
    <w:rsid w:val="005E3C1F"/>
    <w:rsid w:val="005E4A12"/>
    <w:rsid w:val="005E4F80"/>
    <w:rsid w:val="005E5C9D"/>
    <w:rsid w:val="005E776A"/>
    <w:rsid w:val="005F1D5A"/>
    <w:rsid w:val="005F3652"/>
    <w:rsid w:val="00600FD5"/>
    <w:rsid w:val="00603DDA"/>
    <w:rsid w:val="0060583F"/>
    <w:rsid w:val="00606480"/>
    <w:rsid w:val="00611D13"/>
    <w:rsid w:val="00614D69"/>
    <w:rsid w:val="0061535C"/>
    <w:rsid w:val="00616453"/>
    <w:rsid w:val="006201F5"/>
    <w:rsid w:val="00623FB7"/>
    <w:rsid w:val="00625893"/>
    <w:rsid w:val="006259C2"/>
    <w:rsid w:val="00625B8C"/>
    <w:rsid w:val="006273F1"/>
    <w:rsid w:val="006307DD"/>
    <w:rsid w:val="0063094C"/>
    <w:rsid w:val="00640875"/>
    <w:rsid w:val="006429F9"/>
    <w:rsid w:val="00642A9D"/>
    <w:rsid w:val="00645A90"/>
    <w:rsid w:val="0064704A"/>
    <w:rsid w:val="0064778E"/>
    <w:rsid w:val="006513F3"/>
    <w:rsid w:val="00655250"/>
    <w:rsid w:val="00655EC6"/>
    <w:rsid w:val="00656464"/>
    <w:rsid w:val="00657A82"/>
    <w:rsid w:val="00660BE1"/>
    <w:rsid w:val="00661561"/>
    <w:rsid w:val="0066210F"/>
    <w:rsid w:val="006623C5"/>
    <w:rsid w:val="00662608"/>
    <w:rsid w:val="006626FD"/>
    <w:rsid w:val="00662CEC"/>
    <w:rsid w:val="00665B40"/>
    <w:rsid w:val="00665C13"/>
    <w:rsid w:val="00666BC1"/>
    <w:rsid w:val="00666BD3"/>
    <w:rsid w:val="00667C1E"/>
    <w:rsid w:val="00670EA9"/>
    <w:rsid w:val="00675B4B"/>
    <w:rsid w:val="006762EB"/>
    <w:rsid w:val="0067748E"/>
    <w:rsid w:val="006802D9"/>
    <w:rsid w:val="00681944"/>
    <w:rsid w:val="006842DA"/>
    <w:rsid w:val="00684D70"/>
    <w:rsid w:val="00686C1B"/>
    <w:rsid w:val="006870BA"/>
    <w:rsid w:val="00690E94"/>
    <w:rsid w:val="00692B56"/>
    <w:rsid w:val="00693507"/>
    <w:rsid w:val="00695405"/>
    <w:rsid w:val="0069791F"/>
    <w:rsid w:val="006A2D91"/>
    <w:rsid w:val="006A3080"/>
    <w:rsid w:val="006A474B"/>
    <w:rsid w:val="006A721A"/>
    <w:rsid w:val="006B0CA5"/>
    <w:rsid w:val="006B16F9"/>
    <w:rsid w:val="006B2318"/>
    <w:rsid w:val="006B5133"/>
    <w:rsid w:val="006B6FC2"/>
    <w:rsid w:val="006C0C6A"/>
    <w:rsid w:val="006C71A3"/>
    <w:rsid w:val="006C7459"/>
    <w:rsid w:val="006D5752"/>
    <w:rsid w:val="006D6564"/>
    <w:rsid w:val="006F0392"/>
    <w:rsid w:val="006F072C"/>
    <w:rsid w:val="006F09EF"/>
    <w:rsid w:val="006F3398"/>
    <w:rsid w:val="006F724C"/>
    <w:rsid w:val="00700751"/>
    <w:rsid w:val="007026A7"/>
    <w:rsid w:val="00704849"/>
    <w:rsid w:val="007058A7"/>
    <w:rsid w:val="00707141"/>
    <w:rsid w:val="007117BA"/>
    <w:rsid w:val="0071198F"/>
    <w:rsid w:val="0071273C"/>
    <w:rsid w:val="007128D7"/>
    <w:rsid w:val="0071634B"/>
    <w:rsid w:val="0072264D"/>
    <w:rsid w:val="0072346A"/>
    <w:rsid w:val="007242CA"/>
    <w:rsid w:val="00726400"/>
    <w:rsid w:val="00727CAD"/>
    <w:rsid w:val="007301BA"/>
    <w:rsid w:val="0073048F"/>
    <w:rsid w:val="00731959"/>
    <w:rsid w:val="00732036"/>
    <w:rsid w:val="007321D0"/>
    <w:rsid w:val="007366E3"/>
    <w:rsid w:val="0074169C"/>
    <w:rsid w:val="007418DE"/>
    <w:rsid w:val="007419FB"/>
    <w:rsid w:val="007459A7"/>
    <w:rsid w:val="00751629"/>
    <w:rsid w:val="007519E5"/>
    <w:rsid w:val="00755F1E"/>
    <w:rsid w:val="00760964"/>
    <w:rsid w:val="00760E6F"/>
    <w:rsid w:val="00764A14"/>
    <w:rsid w:val="0076575B"/>
    <w:rsid w:val="0076667B"/>
    <w:rsid w:val="007677F0"/>
    <w:rsid w:val="00782784"/>
    <w:rsid w:val="00782BA0"/>
    <w:rsid w:val="00782D3F"/>
    <w:rsid w:val="007848C9"/>
    <w:rsid w:val="00784C30"/>
    <w:rsid w:val="00791C6D"/>
    <w:rsid w:val="00792037"/>
    <w:rsid w:val="007938CA"/>
    <w:rsid w:val="00794FA9"/>
    <w:rsid w:val="007954C3"/>
    <w:rsid w:val="007A002F"/>
    <w:rsid w:val="007A20DA"/>
    <w:rsid w:val="007A2A1C"/>
    <w:rsid w:val="007A33F9"/>
    <w:rsid w:val="007A60BA"/>
    <w:rsid w:val="007A6AD7"/>
    <w:rsid w:val="007B4219"/>
    <w:rsid w:val="007B5D51"/>
    <w:rsid w:val="007B6F79"/>
    <w:rsid w:val="007C26C8"/>
    <w:rsid w:val="007C3E49"/>
    <w:rsid w:val="007C595F"/>
    <w:rsid w:val="007C5FA9"/>
    <w:rsid w:val="007C67A3"/>
    <w:rsid w:val="007C6A79"/>
    <w:rsid w:val="007C6CFE"/>
    <w:rsid w:val="007C6F46"/>
    <w:rsid w:val="007D59B1"/>
    <w:rsid w:val="007D7E05"/>
    <w:rsid w:val="007E0388"/>
    <w:rsid w:val="007E259F"/>
    <w:rsid w:val="007E3F81"/>
    <w:rsid w:val="007E5242"/>
    <w:rsid w:val="007E77A7"/>
    <w:rsid w:val="007E7FF7"/>
    <w:rsid w:val="007F3426"/>
    <w:rsid w:val="007F5F7F"/>
    <w:rsid w:val="0080327B"/>
    <w:rsid w:val="008050BA"/>
    <w:rsid w:val="008104F4"/>
    <w:rsid w:val="00810B94"/>
    <w:rsid w:val="0081149E"/>
    <w:rsid w:val="00812790"/>
    <w:rsid w:val="00812C79"/>
    <w:rsid w:val="00813174"/>
    <w:rsid w:val="00813B1D"/>
    <w:rsid w:val="00815DBC"/>
    <w:rsid w:val="008207AE"/>
    <w:rsid w:val="00821133"/>
    <w:rsid w:val="008215E3"/>
    <w:rsid w:val="00822C01"/>
    <w:rsid w:val="008303F0"/>
    <w:rsid w:val="00832223"/>
    <w:rsid w:val="00832565"/>
    <w:rsid w:val="00833458"/>
    <w:rsid w:val="0083358D"/>
    <w:rsid w:val="00836110"/>
    <w:rsid w:val="00836887"/>
    <w:rsid w:val="00840092"/>
    <w:rsid w:val="00840124"/>
    <w:rsid w:val="008425B3"/>
    <w:rsid w:val="008429EC"/>
    <w:rsid w:val="00845E8A"/>
    <w:rsid w:val="00845FC3"/>
    <w:rsid w:val="0084604A"/>
    <w:rsid w:val="008465C4"/>
    <w:rsid w:val="008478F8"/>
    <w:rsid w:val="0085334F"/>
    <w:rsid w:val="00853EEC"/>
    <w:rsid w:val="00860022"/>
    <w:rsid w:val="00860B9B"/>
    <w:rsid w:val="00861E0F"/>
    <w:rsid w:val="008646A8"/>
    <w:rsid w:val="00871F79"/>
    <w:rsid w:val="008774D2"/>
    <w:rsid w:val="00877F43"/>
    <w:rsid w:val="008819F7"/>
    <w:rsid w:val="00890E85"/>
    <w:rsid w:val="00892A97"/>
    <w:rsid w:val="00893657"/>
    <w:rsid w:val="00897150"/>
    <w:rsid w:val="008A078C"/>
    <w:rsid w:val="008A5D93"/>
    <w:rsid w:val="008A6D4C"/>
    <w:rsid w:val="008B081B"/>
    <w:rsid w:val="008B4B61"/>
    <w:rsid w:val="008B4BB3"/>
    <w:rsid w:val="008C0CCC"/>
    <w:rsid w:val="008C55B7"/>
    <w:rsid w:val="008C682B"/>
    <w:rsid w:val="008D2986"/>
    <w:rsid w:val="008D4D1B"/>
    <w:rsid w:val="008D652E"/>
    <w:rsid w:val="008D6A77"/>
    <w:rsid w:val="008D76FA"/>
    <w:rsid w:val="008E2B81"/>
    <w:rsid w:val="008E4225"/>
    <w:rsid w:val="008E46F1"/>
    <w:rsid w:val="008E5C25"/>
    <w:rsid w:val="008E64FF"/>
    <w:rsid w:val="008E6CDE"/>
    <w:rsid w:val="008E7AB7"/>
    <w:rsid w:val="008F1375"/>
    <w:rsid w:val="008F22B3"/>
    <w:rsid w:val="008F55BB"/>
    <w:rsid w:val="008F60E9"/>
    <w:rsid w:val="00900F4A"/>
    <w:rsid w:val="00901B49"/>
    <w:rsid w:val="0090692C"/>
    <w:rsid w:val="00911180"/>
    <w:rsid w:val="00911F1B"/>
    <w:rsid w:val="00916A75"/>
    <w:rsid w:val="00917423"/>
    <w:rsid w:val="00917A1C"/>
    <w:rsid w:val="00921A65"/>
    <w:rsid w:val="00925FE8"/>
    <w:rsid w:val="0093003E"/>
    <w:rsid w:val="0093018D"/>
    <w:rsid w:val="009359EA"/>
    <w:rsid w:val="0094042D"/>
    <w:rsid w:val="00941B84"/>
    <w:rsid w:val="0094512A"/>
    <w:rsid w:val="00945EAD"/>
    <w:rsid w:val="00946384"/>
    <w:rsid w:val="00947158"/>
    <w:rsid w:val="0095056E"/>
    <w:rsid w:val="00951B9D"/>
    <w:rsid w:val="00951E8C"/>
    <w:rsid w:val="00953574"/>
    <w:rsid w:val="00954646"/>
    <w:rsid w:val="009556E7"/>
    <w:rsid w:val="009612FA"/>
    <w:rsid w:val="00965C7D"/>
    <w:rsid w:val="009661A4"/>
    <w:rsid w:val="009666B6"/>
    <w:rsid w:val="00966887"/>
    <w:rsid w:val="009673B8"/>
    <w:rsid w:val="00972C6B"/>
    <w:rsid w:val="00976245"/>
    <w:rsid w:val="00983731"/>
    <w:rsid w:val="009846BA"/>
    <w:rsid w:val="009848E5"/>
    <w:rsid w:val="009857D1"/>
    <w:rsid w:val="00987D81"/>
    <w:rsid w:val="009903D0"/>
    <w:rsid w:val="0099258B"/>
    <w:rsid w:val="00995222"/>
    <w:rsid w:val="00997212"/>
    <w:rsid w:val="00997DCE"/>
    <w:rsid w:val="009A1FB9"/>
    <w:rsid w:val="009A325D"/>
    <w:rsid w:val="009A63CE"/>
    <w:rsid w:val="009A653B"/>
    <w:rsid w:val="009A66C9"/>
    <w:rsid w:val="009A709A"/>
    <w:rsid w:val="009B1A1E"/>
    <w:rsid w:val="009B66D0"/>
    <w:rsid w:val="009C5602"/>
    <w:rsid w:val="009C573A"/>
    <w:rsid w:val="009C7C84"/>
    <w:rsid w:val="009D0D57"/>
    <w:rsid w:val="009D1645"/>
    <w:rsid w:val="009D40D4"/>
    <w:rsid w:val="009D7B80"/>
    <w:rsid w:val="009E32E6"/>
    <w:rsid w:val="009F0178"/>
    <w:rsid w:val="009F1299"/>
    <w:rsid w:val="009F1EF4"/>
    <w:rsid w:val="009F223E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47E3"/>
    <w:rsid w:val="00A1539F"/>
    <w:rsid w:val="00A153F8"/>
    <w:rsid w:val="00A15509"/>
    <w:rsid w:val="00A1711C"/>
    <w:rsid w:val="00A173C9"/>
    <w:rsid w:val="00A22BBE"/>
    <w:rsid w:val="00A24E92"/>
    <w:rsid w:val="00A26FDE"/>
    <w:rsid w:val="00A31B81"/>
    <w:rsid w:val="00A342FD"/>
    <w:rsid w:val="00A37633"/>
    <w:rsid w:val="00A40AD6"/>
    <w:rsid w:val="00A448C5"/>
    <w:rsid w:val="00A479E6"/>
    <w:rsid w:val="00A56332"/>
    <w:rsid w:val="00A57415"/>
    <w:rsid w:val="00A62028"/>
    <w:rsid w:val="00A66031"/>
    <w:rsid w:val="00A66468"/>
    <w:rsid w:val="00A70E37"/>
    <w:rsid w:val="00A7232D"/>
    <w:rsid w:val="00A73C9D"/>
    <w:rsid w:val="00A74242"/>
    <w:rsid w:val="00A76FA2"/>
    <w:rsid w:val="00A774DF"/>
    <w:rsid w:val="00A81E61"/>
    <w:rsid w:val="00A82029"/>
    <w:rsid w:val="00A83FF4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21C4"/>
    <w:rsid w:val="00AA2CAE"/>
    <w:rsid w:val="00AA4683"/>
    <w:rsid w:val="00AA5FCD"/>
    <w:rsid w:val="00AB01EA"/>
    <w:rsid w:val="00AB0DEF"/>
    <w:rsid w:val="00AB0F00"/>
    <w:rsid w:val="00AB10E2"/>
    <w:rsid w:val="00AB1CFF"/>
    <w:rsid w:val="00AB32D0"/>
    <w:rsid w:val="00AB3AAC"/>
    <w:rsid w:val="00AB41E2"/>
    <w:rsid w:val="00AB58B2"/>
    <w:rsid w:val="00AB6084"/>
    <w:rsid w:val="00AB70EB"/>
    <w:rsid w:val="00AC0601"/>
    <w:rsid w:val="00AC2F7D"/>
    <w:rsid w:val="00AC31CF"/>
    <w:rsid w:val="00AC39B5"/>
    <w:rsid w:val="00AC5230"/>
    <w:rsid w:val="00AC5BAC"/>
    <w:rsid w:val="00AC5DBE"/>
    <w:rsid w:val="00AD03BB"/>
    <w:rsid w:val="00AD22A0"/>
    <w:rsid w:val="00AD3729"/>
    <w:rsid w:val="00AD4008"/>
    <w:rsid w:val="00AD4C1D"/>
    <w:rsid w:val="00AD665A"/>
    <w:rsid w:val="00AE189B"/>
    <w:rsid w:val="00AE24B3"/>
    <w:rsid w:val="00AE2839"/>
    <w:rsid w:val="00AE5ACE"/>
    <w:rsid w:val="00AE6441"/>
    <w:rsid w:val="00AF09A5"/>
    <w:rsid w:val="00AF20A9"/>
    <w:rsid w:val="00AF2CE8"/>
    <w:rsid w:val="00AF3C8A"/>
    <w:rsid w:val="00AF5FD5"/>
    <w:rsid w:val="00AF7A06"/>
    <w:rsid w:val="00B00C01"/>
    <w:rsid w:val="00B00E08"/>
    <w:rsid w:val="00B0585A"/>
    <w:rsid w:val="00B10BE8"/>
    <w:rsid w:val="00B11151"/>
    <w:rsid w:val="00B12CAA"/>
    <w:rsid w:val="00B14087"/>
    <w:rsid w:val="00B1662B"/>
    <w:rsid w:val="00B1688E"/>
    <w:rsid w:val="00B16923"/>
    <w:rsid w:val="00B16C33"/>
    <w:rsid w:val="00B170EC"/>
    <w:rsid w:val="00B203B6"/>
    <w:rsid w:val="00B20454"/>
    <w:rsid w:val="00B22769"/>
    <w:rsid w:val="00B239DF"/>
    <w:rsid w:val="00B23ED2"/>
    <w:rsid w:val="00B24B47"/>
    <w:rsid w:val="00B30195"/>
    <w:rsid w:val="00B31EB0"/>
    <w:rsid w:val="00B34BD2"/>
    <w:rsid w:val="00B37E81"/>
    <w:rsid w:val="00B41E70"/>
    <w:rsid w:val="00B45A6A"/>
    <w:rsid w:val="00B47B21"/>
    <w:rsid w:val="00B501F2"/>
    <w:rsid w:val="00B508F8"/>
    <w:rsid w:val="00B54AFD"/>
    <w:rsid w:val="00B56872"/>
    <w:rsid w:val="00B56CB3"/>
    <w:rsid w:val="00B60F85"/>
    <w:rsid w:val="00B64140"/>
    <w:rsid w:val="00B6473F"/>
    <w:rsid w:val="00B653D4"/>
    <w:rsid w:val="00B714B9"/>
    <w:rsid w:val="00B714EE"/>
    <w:rsid w:val="00B72AA0"/>
    <w:rsid w:val="00B73C75"/>
    <w:rsid w:val="00B73EF8"/>
    <w:rsid w:val="00B80E0D"/>
    <w:rsid w:val="00B8491C"/>
    <w:rsid w:val="00B84E58"/>
    <w:rsid w:val="00B850F5"/>
    <w:rsid w:val="00B91ACF"/>
    <w:rsid w:val="00B92EB8"/>
    <w:rsid w:val="00B960E0"/>
    <w:rsid w:val="00BA0B89"/>
    <w:rsid w:val="00BA146A"/>
    <w:rsid w:val="00BA7B92"/>
    <w:rsid w:val="00BB10CF"/>
    <w:rsid w:val="00BB13ED"/>
    <w:rsid w:val="00BB1B90"/>
    <w:rsid w:val="00BB2DBA"/>
    <w:rsid w:val="00BB645C"/>
    <w:rsid w:val="00BC0988"/>
    <w:rsid w:val="00BC2DC8"/>
    <w:rsid w:val="00BC6E04"/>
    <w:rsid w:val="00BD0F04"/>
    <w:rsid w:val="00BD2420"/>
    <w:rsid w:val="00BD35B6"/>
    <w:rsid w:val="00BD3632"/>
    <w:rsid w:val="00BD36FB"/>
    <w:rsid w:val="00BD41E5"/>
    <w:rsid w:val="00BD5BEB"/>
    <w:rsid w:val="00BD6C9C"/>
    <w:rsid w:val="00BE0024"/>
    <w:rsid w:val="00BE01F4"/>
    <w:rsid w:val="00BE03F2"/>
    <w:rsid w:val="00BE190F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129B3"/>
    <w:rsid w:val="00C15CE8"/>
    <w:rsid w:val="00C2463A"/>
    <w:rsid w:val="00C277B0"/>
    <w:rsid w:val="00C33059"/>
    <w:rsid w:val="00C34758"/>
    <w:rsid w:val="00C34B22"/>
    <w:rsid w:val="00C35EB1"/>
    <w:rsid w:val="00C3702C"/>
    <w:rsid w:val="00C40223"/>
    <w:rsid w:val="00C40B4C"/>
    <w:rsid w:val="00C416E2"/>
    <w:rsid w:val="00C42307"/>
    <w:rsid w:val="00C43246"/>
    <w:rsid w:val="00C44705"/>
    <w:rsid w:val="00C449E4"/>
    <w:rsid w:val="00C45910"/>
    <w:rsid w:val="00C45E10"/>
    <w:rsid w:val="00C46270"/>
    <w:rsid w:val="00C517F1"/>
    <w:rsid w:val="00C53637"/>
    <w:rsid w:val="00C5441A"/>
    <w:rsid w:val="00C54DF6"/>
    <w:rsid w:val="00C5616C"/>
    <w:rsid w:val="00C5617E"/>
    <w:rsid w:val="00C565C0"/>
    <w:rsid w:val="00C57590"/>
    <w:rsid w:val="00C63656"/>
    <w:rsid w:val="00C66D57"/>
    <w:rsid w:val="00C71064"/>
    <w:rsid w:val="00C74C3D"/>
    <w:rsid w:val="00C7508D"/>
    <w:rsid w:val="00C810B3"/>
    <w:rsid w:val="00C81770"/>
    <w:rsid w:val="00C8194E"/>
    <w:rsid w:val="00C81A4A"/>
    <w:rsid w:val="00C8392C"/>
    <w:rsid w:val="00C8394D"/>
    <w:rsid w:val="00C839F4"/>
    <w:rsid w:val="00C83D59"/>
    <w:rsid w:val="00C84A4F"/>
    <w:rsid w:val="00C86230"/>
    <w:rsid w:val="00C87FB1"/>
    <w:rsid w:val="00C90B0A"/>
    <w:rsid w:val="00C915D4"/>
    <w:rsid w:val="00C91927"/>
    <w:rsid w:val="00C928C0"/>
    <w:rsid w:val="00C92CDA"/>
    <w:rsid w:val="00C932B9"/>
    <w:rsid w:val="00C93914"/>
    <w:rsid w:val="00C93B54"/>
    <w:rsid w:val="00C93E0A"/>
    <w:rsid w:val="00C94429"/>
    <w:rsid w:val="00C94CE3"/>
    <w:rsid w:val="00C95660"/>
    <w:rsid w:val="00C95C37"/>
    <w:rsid w:val="00C96799"/>
    <w:rsid w:val="00CA0177"/>
    <w:rsid w:val="00CA10D5"/>
    <w:rsid w:val="00CA2A2F"/>
    <w:rsid w:val="00CA6F2E"/>
    <w:rsid w:val="00CA709F"/>
    <w:rsid w:val="00CB12E6"/>
    <w:rsid w:val="00CB47F1"/>
    <w:rsid w:val="00CB4815"/>
    <w:rsid w:val="00CB6762"/>
    <w:rsid w:val="00CB6C86"/>
    <w:rsid w:val="00CC1AF1"/>
    <w:rsid w:val="00CC266E"/>
    <w:rsid w:val="00CC6C78"/>
    <w:rsid w:val="00CD365A"/>
    <w:rsid w:val="00CD3B04"/>
    <w:rsid w:val="00CD587C"/>
    <w:rsid w:val="00CD592C"/>
    <w:rsid w:val="00CD748B"/>
    <w:rsid w:val="00CE1193"/>
    <w:rsid w:val="00CE282D"/>
    <w:rsid w:val="00CE4664"/>
    <w:rsid w:val="00CE6204"/>
    <w:rsid w:val="00CE6887"/>
    <w:rsid w:val="00CF2D86"/>
    <w:rsid w:val="00CF33A2"/>
    <w:rsid w:val="00CF47FF"/>
    <w:rsid w:val="00D00805"/>
    <w:rsid w:val="00D022B2"/>
    <w:rsid w:val="00D02DE6"/>
    <w:rsid w:val="00D03972"/>
    <w:rsid w:val="00D03F21"/>
    <w:rsid w:val="00D0573F"/>
    <w:rsid w:val="00D06BCB"/>
    <w:rsid w:val="00D06C12"/>
    <w:rsid w:val="00D10919"/>
    <w:rsid w:val="00D1113C"/>
    <w:rsid w:val="00D11EDE"/>
    <w:rsid w:val="00D127B1"/>
    <w:rsid w:val="00D178D4"/>
    <w:rsid w:val="00D202D0"/>
    <w:rsid w:val="00D2117A"/>
    <w:rsid w:val="00D2272A"/>
    <w:rsid w:val="00D23843"/>
    <w:rsid w:val="00D23FDB"/>
    <w:rsid w:val="00D24686"/>
    <w:rsid w:val="00D26B0B"/>
    <w:rsid w:val="00D26BE2"/>
    <w:rsid w:val="00D31CD2"/>
    <w:rsid w:val="00D3353F"/>
    <w:rsid w:val="00D34F10"/>
    <w:rsid w:val="00D36199"/>
    <w:rsid w:val="00D36697"/>
    <w:rsid w:val="00D37078"/>
    <w:rsid w:val="00D41016"/>
    <w:rsid w:val="00D431CD"/>
    <w:rsid w:val="00D434C2"/>
    <w:rsid w:val="00D43A09"/>
    <w:rsid w:val="00D4513B"/>
    <w:rsid w:val="00D459C4"/>
    <w:rsid w:val="00D51DF8"/>
    <w:rsid w:val="00D53C48"/>
    <w:rsid w:val="00D540AF"/>
    <w:rsid w:val="00D54E43"/>
    <w:rsid w:val="00D55AB4"/>
    <w:rsid w:val="00D6015A"/>
    <w:rsid w:val="00D60EEB"/>
    <w:rsid w:val="00D625EF"/>
    <w:rsid w:val="00D6634A"/>
    <w:rsid w:val="00D6669C"/>
    <w:rsid w:val="00D66D93"/>
    <w:rsid w:val="00D66E58"/>
    <w:rsid w:val="00D67244"/>
    <w:rsid w:val="00D675F4"/>
    <w:rsid w:val="00D71DCD"/>
    <w:rsid w:val="00D721BD"/>
    <w:rsid w:val="00D72B5E"/>
    <w:rsid w:val="00D737AF"/>
    <w:rsid w:val="00D73957"/>
    <w:rsid w:val="00D73B52"/>
    <w:rsid w:val="00D80AD1"/>
    <w:rsid w:val="00D81373"/>
    <w:rsid w:val="00D82589"/>
    <w:rsid w:val="00D84533"/>
    <w:rsid w:val="00D8759B"/>
    <w:rsid w:val="00D9114B"/>
    <w:rsid w:val="00D918F3"/>
    <w:rsid w:val="00D91B5A"/>
    <w:rsid w:val="00D93298"/>
    <w:rsid w:val="00D935B1"/>
    <w:rsid w:val="00D945B4"/>
    <w:rsid w:val="00D95BED"/>
    <w:rsid w:val="00D96A1C"/>
    <w:rsid w:val="00DA1A7E"/>
    <w:rsid w:val="00DB453A"/>
    <w:rsid w:val="00DB4FD2"/>
    <w:rsid w:val="00DB591F"/>
    <w:rsid w:val="00DC05E6"/>
    <w:rsid w:val="00DC0C2F"/>
    <w:rsid w:val="00DC1D16"/>
    <w:rsid w:val="00DC1FB3"/>
    <w:rsid w:val="00DC27CB"/>
    <w:rsid w:val="00DC2B81"/>
    <w:rsid w:val="00DC3BCA"/>
    <w:rsid w:val="00DC40CD"/>
    <w:rsid w:val="00DC43B9"/>
    <w:rsid w:val="00DC5396"/>
    <w:rsid w:val="00DC5D57"/>
    <w:rsid w:val="00DC7188"/>
    <w:rsid w:val="00DC7ABC"/>
    <w:rsid w:val="00DD15F9"/>
    <w:rsid w:val="00DD1F54"/>
    <w:rsid w:val="00DD2907"/>
    <w:rsid w:val="00DD316D"/>
    <w:rsid w:val="00DD3829"/>
    <w:rsid w:val="00DD3F81"/>
    <w:rsid w:val="00DD4417"/>
    <w:rsid w:val="00DD4B84"/>
    <w:rsid w:val="00DD535E"/>
    <w:rsid w:val="00DE0EDF"/>
    <w:rsid w:val="00DE1230"/>
    <w:rsid w:val="00DE584C"/>
    <w:rsid w:val="00DE60DD"/>
    <w:rsid w:val="00DE6398"/>
    <w:rsid w:val="00DE6AD4"/>
    <w:rsid w:val="00DF144B"/>
    <w:rsid w:val="00DF4BD9"/>
    <w:rsid w:val="00DF723F"/>
    <w:rsid w:val="00E0142B"/>
    <w:rsid w:val="00E038F5"/>
    <w:rsid w:val="00E0408E"/>
    <w:rsid w:val="00E054D5"/>
    <w:rsid w:val="00E103C1"/>
    <w:rsid w:val="00E10F29"/>
    <w:rsid w:val="00E11FA7"/>
    <w:rsid w:val="00E159B3"/>
    <w:rsid w:val="00E16014"/>
    <w:rsid w:val="00E17B43"/>
    <w:rsid w:val="00E200AA"/>
    <w:rsid w:val="00E216E5"/>
    <w:rsid w:val="00E23941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6C64"/>
    <w:rsid w:val="00E47BB6"/>
    <w:rsid w:val="00E549C0"/>
    <w:rsid w:val="00E607F2"/>
    <w:rsid w:val="00E658E6"/>
    <w:rsid w:val="00E66DE8"/>
    <w:rsid w:val="00E7004C"/>
    <w:rsid w:val="00E7016B"/>
    <w:rsid w:val="00E72DAF"/>
    <w:rsid w:val="00E73245"/>
    <w:rsid w:val="00E77308"/>
    <w:rsid w:val="00E8442F"/>
    <w:rsid w:val="00E84CAB"/>
    <w:rsid w:val="00E86C03"/>
    <w:rsid w:val="00E905FD"/>
    <w:rsid w:val="00E912ED"/>
    <w:rsid w:val="00E91AA4"/>
    <w:rsid w:val="00E9298D"/>
    <w:rsid w:val="00E92F31"/>
    <w:rsid w:val="00EA0229"/>
    <w:rsid w:val="00EA0AFF"/>
    <w:rsid w:val="00EA3516"/>
    <w:rsid w:val="00EA483A"/>
    <w:rsid w:val="00EA5B0B"/>
    <w:rsid w:val="00EA63C7"/>
    <w:rsid w:val="00EA65C5"/>
    <w:rsid w:val="00EA686F"/>
    <w:rsid w:val="00EA7A6D"/>
    <w:rsid w:val="00EB2ED1"/>
    <w:rsid w:val="00EB47FA"/>
    <w:rsid w:val="00EB4A15"/>
    <w:rsid w:val="00EB56AB"/>
    <w:rsid w:val="00EB7ADF"/>
    <w:rsid w:val="00EC1CF4"/>
    <w:rsid w:val="00EC3E86"/>
    <w:rsid w:val="00EC41E9"/>
    <w:rsid w:val="00EC5F21"/>
    <w:rsid w:val="00EC65D4"/>
    <w:rsid w:val="00EC6EDC"/>
    <w:rsid w:val="00ED3566"/>
    <w:rsid w:val="00ED6658"/>
    <w:rsid w:val="00ED6D99"/>
    <w:rsid w:val="00EE0EC1"/>
    <w:rsid w:val="00EE4923"/>
    <w:rsid w:val="00EF1F0D"/>
    <w:rsid w:val="00EF361C"/>
    <w:rsid w:val="00EF5395"/>
    <w:rsid w:val="00EF6BC1"/>
    <w:rsid w:val="00F0018D"/>
    <w:rsid w:val="00F015A4"/>
    <w:rsid w:val="00F01CCA"/>
    <w:rsid w:val="00F021DB"/>
    <w:rsid w:val="00F06013"/>
    <w:rsid w:val="00F068B2"/>
    <w:rsid w:val="00F07C84"/>
    <w:rsid w:val="00F1511A"/>
    <w:rsid w:val="00F23A12"/>
    <w:rsid w:val="00F23FC9"/>
    <w:rsid w:val="00F26449"/>
    <w:rsid w:val="00F27179"/>
    <w:rsid w:val="00F279EC"/>
    <w:rsid w:val="00F30DF9"/>
    <w:rsid w:val="00F3181C"/>
    <w:rsid w:val="00F345C0"/>
    <w:rsid w:val="00F358D4"/>
    <w:rsid w:val="00F35E83"/>
    <w:rsid w:val="00F360A5"/>
    <w:rsid w:val="00F36864"/>
    <w:rsid w:val="00F42597"/>
    <w:rsid w:val="00F43837"/>
    <w:rsid w:val="00F43A60"/>
    <w:rsid w:val="00F44894"/>
    <w:rsid w:val="00F47527"/>
    <w:rsid w:val="00F50778"/>
    <w:rsid w:val="00F520E0"/>
    <w:rsid w:val="00F52BC0"/>
    <w:rsid w:val="00F54337"/>
    <w:rsid w:val="00F61AFA"/>
    <w:rsid w:val="00F633FF"/>
    <w:rsid w:val="00F63B8E"/>
    <w:rsid w:val="00F67029"/>
    <w:rsid w:val="00F70D41"/>
    <w:rsid w:val="00F74368"/>
    <w:rsid w:val="00F76075"/>
    <w:rsid w:val="00F77617"/>
    <w:rsid w:val="00F8111C"/>
    <w:rsid w:val="00F814A8"/>
    <w:rsid w:val="00F82A99"/>
    <w:rsid w:val="00F830F7"/>
    <w:rsid w:val="00F869B0"/>
    <w:rsid w:val="00F87C7E"/>
    <w:rsid w:val="00F922A5"/>
    <w:rsid w:val="00F92B80"/>
    <w:rsid w:val="00F92EC9"/>
    <w:rsid w:val="00F93F5A"/>
    <w:rsid w:val="00F94A89"/>
    <w:rsid w:val="00F9584F"/>
    <w:rsid w:val="00FA198C"/>
    <w:rsid w:val="00FA2B27"/>
    <w:rsid w:val="00FA2EEE"/>
    <w:rsid w:val="00FA4AD5"/>
    <w:rsid w:val="00FA76CD"/>
    <w:rsid w:val="00FB263B"/>
    <w:rsid w:val="00FB2D8E"/>
    <w:rsid w:val="00FB2E69"/>
    <w:rsid w:val="00FB5BC7"/>
    <w:rsid w:val="00FC5A8F"/>
    <w:rsid w:val="00FC604C"/>
    <w:rsid w:val="00FC6D45"/>
    <w:rsid w:val="00FD1B17"/>
    <w:rsid w:val="00FD2F24"/>
    <w:rsid w:val="00FD4E24"/>
    <w:rsid w:val="00FD5D29"/>
    <w:rsid w:val="00FE34FB"/>
    <w:rsid w:val="00FE3777"/>
    <w:rsid w:val="00FE406C"/>
    <w:rsid w:val="00FE489D"/>
    <w:rsid w:val="00FE6D85"/>
    <w:rsid w:val="00FE7EDE"/>
    <w:rsid w:val="00FF05F3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1F66"/>
    <w:pPr>
      <w:spacing w:after="80"/>
    </w:pPr>
    <w:rPr>
      <w:rFonts w:ascii="Geist Medium" w:hAnsi="Geist Medium"/>
      <w:color w:val="32383E"/>
      <w:sz w:val="20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066A75"/>
    <w:pPr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6EDC"/>
    <w:pPr>
      <w:spacing w:before="100" w:beforeAutospacing="1"/>
      <w:outlineLvl w:val="1"/>
    </w:pPr>
    <w:rPr>
      <w:rFonts w:ascii="Geist Bold" w:hAnsi="Geist Bold"/>
      <w:bCs/>
      <w:color w:val="171A1C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A6D2A"/>
    <w:pPr>
      <w:spacing w:line="240" w:lineRule="auto"/>
      <w:contextualSpacing/>
    </w:pPr>
    <w:rPr>
      <w:rFonts w:ascii="Geist Bold" w:eastAsiaTheme="majorEastAsia" w:hAnsi="Geist Bold" w:cstheme="majorBidi"/>
      <w:color w:val="171A1C"/>
      <w:spacing w:val="-10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A6D2A"/>
    <w:rPr>
      <w:rFonts w:ascii="Geist Bold" w:eastAsiaTheme="majorEastAsia" w:hAnsi="Geist Bold" w:cstheme="majorBidi"/>
      <w:color w:val="171A1C"/>
      <w:spacing w:val="-10"/>
      <w:kern w:val="28"/>
      <w:sz w:val="52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C6EDC"/>
    <w:rPr>
      <w:rFonts w:ascii="Geist Bold" w:hAnsi="Geist Bold"/>
      <w:bCs/>
      <w:color w:val="171A1C"/>
      <w:sz w:val="20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1A6D2A"/>
    <w:pPr>
      <w:numPr>
        <w:ilvl w:val="1"/>
      </w:numPr>
      <w:spacing w:after="160"/>
    </w:pPr>
    <w:rPr>
      <w:rFonts w:ascii="Geist Bold" w:hAnsi="Geist Bold" w:cstheme="majorHAnsi"/>
      <w:color w:val="171A1C"/>
      <w:spacing w:val="15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1A6D2A"/>
    <w:rPr>
      <w:rFonts w:ascii="Geist Bold" w:hAnsi="Geist Bold" w:cstheme="majorHAnsi"/>
      <w:color w:val="171A1C"/>
      <w:spacing w:val="15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066A75"/>
    <w:rPr>
      <w:rFonts w:ascii="Geist Bold" w:hAnsi="Geist Bold"/>
      <w:bCs/>
      <w:color w:val="171A1C"/>
      <w:sz w:val="24"/>
    </w:rPr>
  </w:style>
  <w:style w:type="paragraph" w:customStyle="1" w:styleId="Metadata">
    <w:name w:val="Metadata"/>
    <w:basedOn w:val="Normal"/>
    <w:link w:val="MetadataChar"/>
    <w:qFormat/>
    <w:rsid w:val="00853EEC"/>
    <w:pPr>
      <w:spacing w:before="100" w:beforeAutospacing="1"/>
    </w:pPr>
    <w:rPr>
      <w:color w:val="555E68"/>
      <w:sz w:val="16"/>
      <w:szCs w:val="18"/>
    </w:rPr>
  </w:style>
  <w:style w:type="character" w:customStyle="1" w:styleId="MetadataChar">
    <w:name w:val="Metadata Char"/>
    <w:basedOn w:val="DefaultParagraphFont"/>
    <w:link w:val="Metadata"/>
    <w:rsid w:val="00853EEC"/>
    <w:rPr>
      <w:rFonts w:ascii="Geist Medium" w:hAnsi="Geist Medium"/>
      <w:color w:val="555E68"/>
      <w:sz w:val="16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contact@mwskwong.com" TargetMode="External"/><Relationship Id="rId18" Type="http://schemas.openxmlformats.org/officeDocument/2006/relationships/image" Target="media/image22.svg"/><Relationship Id="rId26" Type="http://schemas.openxmlformats.org/officeDocument/2006/relationships/hyperlink" Target="http://www.edps.com.hk/" TargetMode="External"/><Relationship Id="rId39" Type="http://schemas.openxmlformats.org/officeDocument/2006/relationships/image" Target="media/image35.png"/><Relationship Id="rId21" Type="http://schemas.openxmlformats.org/officeDocument/2006/relationships/image" Target="media/image23.png"/><Relationship Id="rId34" Type="http://schemas.openxmlformats.org/officeDocument/2006/relationships/image" Target="media/image30.svg"/><Relationship Id="rId42" Type="http://schemas.openxmlformats.org/officeDocument/2006/relationships/hyperlink" Target="https://www.hku.hk/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linkedin.com/in/mwskwong/" TargetMode="External"/><Relationship Id="rId20" Type="http://schemas.openxmlformats.org/officeDocument/2006/relationships/hyperlink" Target="https://www.viu.com/" TargetMode="External"/><Relationship Id="rId29" Type="http://schemas.openxmlformats.org/officeDocument/2006/relationships/image" Target="media/image25.png"/><Relationship Id="rId41" Type="http://schemas.openxmlformats.org/officeDocument/2006/relationships/hyperlink" Target="https://hkust.edu.hk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7.png"/><Relationship Id="rId24" Type="http://schemas.openxmlformats.org/officeDocument/2006/relationships/hyperlink" Target="https://www.tecpal.com/" TargetMode="External"/><Relationship Id="rId32" Type="http://schemas.openxmlformats.org/officeDocument/2006/relationships/image" Target="media/image28.svg"/><Relationship Id="rId37" Type="http://schemas.openxmlformats.org/officeDocument/2006/relationships/image" Target="media/image33.png"/><Relationship Id="rId40" Type="http://schemas.openxmlformats.org/officeDocument/2006/relationships/image" Target="media/image36.svg"/><Relationship Id="rId5" Type="http://schemas.openxmlformats.org/officeDocument/2006/relationships/webSettings" Target="webSettings.xml"/><Relationship Id="rId15" Type="http://schemas.openxmlformats.org/officeDocument/2006/relationships/image" Target="media/image20.svg"/><Relationship Id="rId23" Type="http://schemas.openxmlformats.org/officeDocument/2006/relationships/hyperlink" Target="https://viu.com/" TargetMode="External"/><Relationship Id="rId28" Type="http://schemas.openxmlformats.org/officeDocument/2006/relationships/hyperlink" Target="https://www.ha.org.hk/" TargetMode="External"/><Relationship Id="rId36" Type="http://schemas.openxmlformats.org/officeDocument/2006/relationships/image" Target="media/image32.svg"/><Relationship Id="rId10" Type="http://schemas.openxmlformats.org/officeDocument/2006/relationships/hyperlink" Target="tel:+852%206095%204241" TargetMode="External"/><Relationship Id="rId19" Type="http://schemas.openxmlformats.org/officeDocument/2006/relationships/hyperlink" Target="https://mwskwong.com/" TargetMode="External"/><Relationship Id="rId31" Type="http://schemas.openxmlformats.org/officeDocument/2006/relationships/image" Target="media/image27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6.svg"/><Relationship Id="rId14" Type="http://schemas.openxmlformats.org/officeDocument/2006/relationships/image" Target="media/image19.png"/><Relationship Id="rId22" Type="http://schemas.openxmlformats.org/officeDocument/2006/relationships/image" Target="media/image24.svg"/><Relationship Id="rId27" Type="http://schemas.openxmlformats.org/officeDocument/2006/relationships/hyperlink" Target="https://www.ha.org.hk/" TargetMode="External"/><Relationship Id="rId30" Type="http://schemas.openxmlformats.org/officeDocument/2006/relationships/image" Target="media/image26.svg"/><Relationship Id="rId35" Type="http://schemas.openxmlformats.org/officeDocument/2006/relationships/image" Target="media/image31.png"/><Relationship Id="rId43" Type="http://schemas.openxmlformats.org/officeDocument/2006/relationships/fontTable" Target="fontTable.xml"/><Relationship Id="rId8" Type="http://schemas.openxmlformats.org/officeDocument/2006/relationships/image" Target="media/image15.png"/><Relationship Id="rId3" Type="http://schemas.openxmlformats.org/officeDocument/2006/relationships/styles" Target="styles.xml"/><Relationship Id="rId12" Type="http://schemas.openxmlformats.org/officeDocument/2006/relationships/image" Target="media/image18.svg"/><Relationship Id="rId17" Type="http://schemas.openxmlformats.org/officeDocument/2006/relationships/image" Target="media/image21.png"/><Relationship Id="rId25" Type="http://schemas.openxmlformats.org/officeDocument/2006/relationships/hyperlink" Target="https://www.monsieur-cuisine.com/" TargetMode="External"/><Relationship Id="rId33" Type="http://schemas.openxmlformats.org/officeDocument/2006/relationships/image" Target="media/image29.png"/><Relationship Id="rId38" Type="http://schemas.openxmlformats.org/officeDocument/2006/relationships/image" Target="media/image34.sv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</TotalTime>
  <Pages>1</Pages>
  <Words>361</Words>
  <Characters>2275</Characters>
  <Application>Microsoft Office Word</Application>
  <DocSecurity>0</DocSecurity>
  <Lines>77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of Matthew Kwong</vt:lpstr>
    </vt:vector>
  </TitlesOfParts>
  <Company/>
  <LinksUpToDate>false</LinksUpToDate>
  <CharactersWithSpaces>2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Kwong's CV</dc:title>
  <dc:subject/>
  <dc:creator>Matthew Kwong</dc:creator>
  <cp:keywords>cv</cp:keywords>
  <dc:description/>
  <cp:lastModifiedBy>Matthew Kwong</cp:lastModifiedBy>
  <cp:revision>400</cp:revision>
  <cp:lastPrinted>2023-11-01T11:07:00Z</cp:lastPrinted>
  <dcterms:created xsi:type="dcterms:W3CDTF">2023-09-27T12:04:00Z</dcterms:created>
  <dcterms:modified xsi:type="dcterms:W3CDTF">2023-11-01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